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1ED4C" w14:textId="77777777" w:rsidR="00CC6ABA" w:rsidRDefault="00CC6ABA" w:rsidP="008619A4">
      <w:pPr>
        <w:spacing w:after="0"/>
        <w:rPr>
          <w:rFonts w:ascii="Times New Roman" w:hAnsi="Times New Roman" w:cs="Times New Roman"/>
          <w:sz w:val="24"/>
          <w:szCs w:val="24"/>
        </w:rPr>
      </w:pPr>
    </w:p>
    <w:p w14:paraId="0983CBFF" w14:textId="77777777" w:rsidR="009208EF" w:rsidRPr="009208EF" w:rsidRDefault="009208EF" w:rsidP="009208EF">
      <w:pPr>
        <w:jc w:val="center"/>
        <w:rPr>
          <w:rFonts w:ascii="Times New Roman" w:hAnsi="Times New Roman" w:cs="Times New Roman"/>
          <w:sz w:val="24"/>
          <w:szCs w:val="24"/>
        </w:rPr>
      </w:pPr>
      <w:r w:rsidRPr="009208EF">
        <w:rPr>
          <w:rFonts w:ascii="Times New Roman" w:hAnsi="Times New Roman" w:cs="Times New Roman"/>
          <w:b/>
          <w:bCs/>
          <w:sz w:val="24"/>
          <w:szCs w:val="24"/>
          <w:u w:val="single"/>
        </w:rPr>
        <w:t>Application Deadline Due Dates:</w:t>
      </w:r>
    </w:p>
    <w:p w14:paraId="1195A580" w14:textId="382F53A2" w:rsidR="009208EF" w:rsidRDefault="009208EF" w:rsidP="009208EF">
      <w:pPr>
        <w:spacing w:after="0" w:line="240" w:lineRule="auto"/>
        <w:jc w:val="center"/>
        <w:rPr>
          <w:rFonts w:ascii="Times New Roman" w:hAnsi="Times New Roman" w:cs="Times New Roman"/>
          <w:sz w:val="24"/>
          <w:szCs w:val="24"/>
        </w:rPr>
      </w:pPr>
      <w:r w:rsidRPr="009208EF">
        <w:rPr>
          <w:rFonts w:ascii="Times New Roman" w:hAnsi="Times New Roman" w:cs="Times New Roman"/>
          <w:sz w:val="24"/>
          <w:szCs w:val="24"/>
        </w:rPr>
        <w:t>July 15</w:t>
      </w:r>
    </w:p>
    <w:p w14:paraId="606D7778" w14:textId="16EA71BE" w:rsidR="004F601C" w:rsidRDefault="004F601C" w:rsidP="009208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ecember 15</w:t>
      </w:r>
    </w:p>
    <w:p w14:paraId="0AA84C31" w14:textId="77777777" w:rsidR="0072383D" w:rsidRDefault="0072383D" w:rsidP="009208EF">
      <w:pPr>
        <w:spacing w:after="0" w:line="240" w:lineRule="auto"/>
        <w:jc w:val="center"/>
        <w:rPr>
          <w:rFonts w:ascii="Times New Roman" w:hAnsi="Times New Roman" w:cs="Times New Roman"/>
          <w:sz w:val="24"/>
          <w:szCs w:val="24"/>
        </w:rPr>
      </w:pPr>
    </w:p>
    <w:p w14:paraId="021C5FAA" w14:textId="77777777" w:rsidR="00136366" w:rsidRDefault="00CB19FC" w:rsidP="0072383D">
      <w:pPr>
        <w:rPr>
          <w:rFonts w:ascii="Times New Roman" w:hAnsi="Times New Roman" w:cs="Times New Roman"/>
          <w:b/>
          <w:bCs/>
          <w:sz w:val="24"/>
          <w:szCs w:val="24"/>
          <w:u w:val="single"/>
        </w:rPr>
      </w:pPr>
      <w:r w:rsidRPr="00A6322F">
        <w:rPr>
          <w:rFonts w:ascii="Times New Roman" w:hAnsi="Times New Roman" w:cs="Times New Roman"/>
          <w:b/>
          <w:bCs/>
          <w:sz w:val="24"/>
          <w:szCs w:val="24"/>
          <w:u w:val="single"/>
        </w:rPr>
        <w:t xml:space="preserve">Nebraska State </w:t>
      </w:r>
      <w:r w:rsidR="00170FD5">
        <w:rPr>
          <w:rFonts w:ascii="Times New Roman" w:hAnsi="Times New Roman" w:cs="Times New Roman"/>
          <w:b/>
          <w:bCs/>
          <w:sz w:val="24"/>
          <w:szCs w:val="24"/>
          <w:u w:val="single"/>
        </w:rPr>
        <w:t>Travel Awards</w:t>
      </w:r>
      <w:r w:rsidRPr="00A6322F">
        <w:rPr>
          <w:rFonts w:ascii="Times New Roman" w:hAnsi="Times New Roman" w:cs="Times New Roman"/>
          <w:b/>
          <w:bCs/>
          <w:sz w:val="24"/>
          <w:szCs w:val="24"/>
          <w:u w:val="single"/>
        </w:rPr>
        <w:t xml:space="preserve">: </w:t>
      </w:r>
    </w:p>
    <w:p w14:paraId="110ACDB2" w14:textId="5EEB2500" w:rsidR="00A6322F" w:rsidRDefault="00071AD8" w:rsidP="00A94426">
      <w:pPr>
        <w:spacing w:after="0"/>
        <w:rPr>
          <w:rFonts w:ascii="Times New Roman" w:hAnsi="Times New Roman" w:cs="Times New Roman"/>
          <w:sz w:val="24"/>
          <w:szCs w:val="24"/>
        </w:rPr>
      </w:pPr>
      <w:r w:rsidRPr="00071AD8">
        <w:rPr>
          <w:rFonts w:ascii="Times New Roman" w:hAnsi="Times New Roman" w:cs="Times New Roman"/>
          <w:sz w:val="24"/>
          <w:szCs w:val="24"/>
        </w:rPr>
        <w:t>Graduate students in the Department of Educational Psychology may be reimbursed </w:t>
      </w:r>
      <w:r w:rsidRPr="00242E20">
        <w:rPr>
          <w:rFonts w:ascii="Times New Roman" w:hAnsi="Times New Roman" w:cs="Times New Roman"/>
          <w:b/>
          <w:bCs/>
          <w:sz w:val="24"/>
          <w:szCs w:val="24"/>
          <w:u w:val="single"/>
        </w:rPr>
        <w:t>up to</w:t>
      </w:r>
      <w:r w:rsidRPr="00242E20">
        <w:rPr>
          <w:rFonts w:ascii="Times New Roman" w:hAnsi="Times New Roman" w:cs="Times New Roman"/>
          <w:b/>
          <w:bCs/>
          <w:sz w:val="24"/>
          <w:szCs w:val="24"/>
        </w:rPr>
        <w:t> $250</w:t>
      </w:r>
      <w:r w:rsidRPr="00071AD8">
        <w:rPr>
          <w:rFonts w:ascii="Times New Roman" w:hAnsi="Times New Roman" w:cs="Times New Roman"/>
          <w:sz w:val="24"/>
          <w:szCs w:val="24"/>
        </w:rPr>
        <w:t xml:space="preserve"> per year for travel to a professional conference.</w:t>
      </w:r>
      <w:r>
        <w:rPr>
          <w:rFonts w:ascii="Times New Roman" w:hAnsi="Times New Roman" w:cs="Times New Roman"/>
          <w:sz w:val="24"/>
          <w:szCs w:val="24"/>
        </w:rPr>
        <w:t xml:space="preserve"> </w:t>
      </w:r>
      <w:r w:rsidR="00ED1CF5" w:rsidRPr="00F9081F">
        <w:rPr>
          <w:rFonts w:ascii="Times New Roman" w:hAnsi="Times New Roman" w:cs="Times New Roman"/>
          <w:b/>
          <w:bCs/>
          <w:sz w:val="24"/>
          <w:szCs w:val="24"/>
        </w:rPr>
        <w:t>Students can only be awarded these travel funds</w:t>
      </w:r>
      <w:r w:rsidR="00ED1CF5" w:rsidRPr="00ED1CF5">
        <w:rPr>
          <w:rFonts w:ascii="Times New Roman" w:hAnsi="Times New Roman" w:cs="Times New Roman"/>
          <w:sz w:val="24"/>
          <w:szCs w:val="24"/>
        </w:rPr>
        <w:t xml:space="preserve"> </w:t>
      </w:r>
      <w:r w:rsidR="00ED1CF5" w:rsidRPr="00ED1CF5">
        <w:rPr>
          <w:rFonts w:ascii="Times New Roman" w:hAnsi="Times New Roman" w:cs="Times New Roman"/>
          <w:b/>
          <w:bCs/>
          <w:sz w:val="24"/>
          <w:szCs w:val="24"/>
        </w:rPr>
        <w:t>once per academic year</w:t>
      </w:r>
      <w:r w:rsidR="00ED1CF5" w:rsidRPr="00ED1CF5">
        <w:rPr>
          <w:rFonts w:ascii="Times New Roman" w:hAnsi="Times New Roman" w:cs="Times New Roman"/>
          <w:sz w:val="24"/>
          <w:szCs w:val="24"/>
        </w:rPr>
        <w:t>.</w:t>
      </w:r>
      <w:r w:rsidR="006E5018">
        <w:rPr>
          <w:rFonts w:ascii="Times New Roman" w:hAnsi="Times New Roman" w:cs="Times New Roman"/>
          <w:sz w:val="24"/>
          <w:szCs w:val="24"/>
        </w:rPr>
        <w:t xml:space="preserve"> </w:t>
      </w:r>
      <w:r w:rsidR="0040460D" w:rsidRPr="59CD953B">
        <w:rPr>
          <w:rFonts w:ascii="Times New Roman" w:hAnsi="Times New Roman" w:cs="Times New Roman"/>
          <w:sz w:val="24"/>
          <w:szCs w:val="24"/>
        </w:rPr>
        <w:t xml:space="preserve">Be sure to read this application thoroughly before filling it out. Follow the directions below </w:t>
      </w:r>
      <w:bookmarkStart w:id="0" w:name="_Int_C5vCvnji"/>
      <w:r w:rsidR="0040460D" w:rsidRPr="59CD953B">
        <w:rPr>
          <w:rFonts w:ascii="Times New Roman" w:hAnsi="Times New Roman" w:cs="Times New Roman"/>
          <w:sz w:val="24"/>
          <w:szCs w:val="24"/>
        </w:rPr>
        <w:t>for submitting</w:t>
      </w:r>
      <w:bookmarkEnd w:id="0"/>
      <w:r w:rsidR="0040460D" w:rsidRPr="59CD953B">
        <w:rPr>
          <w:rFonts w:ascii="Times New Roman" w:hAnsi="Times New Roman" w:cs="Times New Roman"/>
          <w:sz w:val="24"/>
          <w:szCs w:val="24"/>
        </w:rPr>
        <w:t xml:space="preserve"> your application to the committee.</w:t>
      </w:r>
      <w:r w:rsidR="0040460D">
        <w:rPr>
          <w:rFonts w:ascii="Times New Roman" w:hAnsi="Times New Roman" w:cs="Times New Roman"/>
          <w:sz w:val="24"/>
          <w:szCs w:val="24"/>
        </w:rPr>
        <w:t xml:space="preserve"> </w:t>
      </w:r>
      <w:r w:rsidR="006E5018">
        <w:rPr>
          <w:rFonts w:ascii="Times New Roman" w:hAnsi="Times New Roman" w:cs="Times New Roman"/>
          <w:sz w:val="24"/>
          <w:szCs w:val="24"/>
        </w:rPr>
        <w:t xml:space="preserve">See the statement below if you wish to use travel funds for </w:t>
      </w:r>
      <w:r w:rsidR="00A94426" w:rsidRPr="00A94426">
        <w:rPr>
          <w:rFonts w:ascii="Times New Roman" w:hAnsi="Times New Roman" w:cs="Times New Roman"/>
          <w:b/>
          <w:bCs/>
          <w:sz w:val="24"/>
          <w:szCs w:val="24"/>
        </w:rPr>
        <w:t>printing</w:t>
      </w:r>
      <w:r w:rsidR="006E5018" w:rsidRPr="00A94426">
        <w:rPr>
          <w:rFonts w:ascii="Times New Roman" w:hAnsi="Times New Roman" w:cs="Times New Roman"/>
          <w:b/>
          <w:bCs/>
          <w:sz w:val="24"/>
          <w:szCs w:val="24"/>
        </w:rPr>
        <w:t xml:space="preserve"> conference posters</w:t>
      </w:r>
      <w:r w:rsidR="009448F0">
        <w:rPr>
          <w:rFonts w:ascii="Times New Roman" w:hAnsi="Times New Roman" w:cs="Times New Roman"/>
          <w:b/>
          <w:bCs/>
          <w:sz w:val="24"/>
          <w:szCs w:val="24"/>
        </w:rPr>
        <w:t xml:space="preserve"> at</w:t>
      </w:r>
      <w:r w:rsidR="009448F0" w:rsidRPr="009448F0">
        <w:rPr>
          <w:rFonts w:ascii="Times New Roman" w:hAnsi="Times New Roman" w:cs="Times New Roman"/>
          <w:b/>
          <w:bCs/>
          <w:sz w:val="24"/>
          <w:szCs w:val="24"/>
        </w:rPr>
        <w:t xml:space="preserve"> the Pixel Lab</w:t>
      </w:r>
      <w:r w:rsidR="006E5018" w:rsidRPr="009448F0">
        <w:rPr>
          <w:rFonts w:ascii="Times New Roman" w:hAnsi="Times New Roman" w:cs="Times New Roman"/>
          <w:b/>
          <w:bCs/>
          <w:sz w:val="24"/>
          <w:szCs w:val="24"/>
        </w:rPr>
        <w:t>.</w:t>
      </w:r>
    </w:p>
    <w:p w14:paraId="195D7973" w14:textId="77777777" w:rsidR="00A94426" w:rsidRDefault="00A94426" w:rsidP="00A94426">
      <w:pPr>
        <w:spacing w:after="0"/>
        <w:rPr>
          <w:rFonts w:ascii="Times New Roman" w:hAnsi="Times New Roman" w:cs="Times New Roman"/>
          <w:sz w:val="24"/>
          <w:szCs w:val="24"/>
        </w:rPr>
      </w:pPr>
    </w:p>
    <w:p w14:paraId="07CA41A2" w14:textId="2F09898E" w:rsidR="006E5018" w:rsidRPr="006E5018" w:rsidRDefault="006E5018" w:rsidP="00AA2B57">
      <w:pPr>
        <w:rPr>
          <w:rFonts w:ascii="Times New Roman" w:hAnsi="Times New Roman" w:cs="Times New Roman"/>
          <w:b/>
          <w:bCs/>
          <w:sz w:val="24"/>
          <w:szCs w:val="24"/>
          <w:u w:val="single"/>
        </w:rPr>
      </w:pPr>
      <w:r w:rsidRPr="006E5018">
        <w:rPr>
          <w:rFonts w:ascii="Times New Roman" w:hAnsi="Times New Roman" w:cs="Times New Roman"/>
          <w:b/>
          <w:bCs/>
          <w:sz w:val="24"/>
          <w:szCs w:val="24"/>
          <w:u w:val="single"/>
        </w:rPr>
        <w:t xml:space="preserve">Applying Travel Funds to </w:t>
      </w:r>
      <w:r w:rsidR="00A94426">
        <w:rPr>
          <w:rFonts w:ascii="Times New Roman" w:hAnsi="Times New Roman" w:cs="Times New Roman"/>
          <w:b/>
          <w:bCs/>
          <w:sz w:val="24"/>
          <w:szCs w:val="24"/>
          <w:u w:val="single"/>
        </w:rPr>
        <w:t>Printi</w:t>
      </w:r>
      <w:r w:rsidRPr="006E5018">
        <w:rPr>
          <w:rFonts w:ascii="Times New Roman" w:hAnsi="Times New Roman" w:cs="Times New Roman"/>
          <w:b/>
          <w:bCs/>
          <w:sz w:val="24"/>
          <w:szCs w:val="24"/>
          <w:u w:val="single"/>
        </w:rPr>
        <w:t>ng Posters</w:t>
      </w:r>
      <w:r w:rsidR="009448F0">
        <w:rPr>
          <w:rFonts w:ascii="Times New Roman" w:hAnsi="Times New Roman" w:cs="Times New Roman"/>
          <w:b/>
          <w:bCs/>
          <w:sz w:val="24"/>
          <w:szCs w:val="24"/>
          <w:u w:val="single"/>
        </w:rPr>
        <w:t xml:space="preserve"> at the Pixel Lab</w:t>
      </w:r>
      <w:r w:rsidRPr="006E5018">
        <w:rPr>
          <w:rFonts w:ascii="Times New Roman" w:hAnsi="Times New Roman" w:cs="Times New Roman"/>
          <w:b/>
          <w:bCs/>
          <w:sz w:val="24"/>
          <w:szCs w:val="24"/>
          <w:u w:val="single"/>
        </w:rPr>
        <w:t>:</w:t>
      </w:r>
    </w:p>
    <w:p w14:paraId="53FE7063" w14:textId="432B05C0" w:rsidR="000769D5" w:rsidRDefault="006E5018" w:rsidP="00AA2B57">
      <w:pPr>
        <w:rPr>
          <w:rFonts w:ascii="Times New Roman" w:hAnsi="Times New Roman" w:cs="Times New Roman"/>
          <w:sz w:val="24"/>
          <w:szCs w:val="24"/>
        </w:rPr>
      </w:pPr>
      <w:r w:rsidRPr="00A6322F">
        <w:rPr>
          <w:rFonts w:ascii="Times New Roman" w:hAnsi="Times New Roman" w:cs="Times New Roman"/>
          <w:sz w:val="24"/>
          <w:szCs w:val="24"/>
        </w:rPr>
        <w:t xml:space="preserve">Students who are first author on a poster presentation at a research conference can </w:t>
      </w:r>
      <w:r w:rsidR="00356092">
        <w:rPr>
          <w:rFonts w:ascii="Times New Roman" w:hAnsi="Times New Roman" w:cs="Times New Roman"/>
          <w:sz w:val="24"/>
          <w:szCs w:val="24"/>
        </w:rPr>
        <w:t>have</w:t>
      </w:r>
      <w:r w:rsidRPr="00A6322F">
        <w:rPr>
          <w:rFonts w:ascii="Times New Roman" w:hAnsi="Times New Roman" w:cs="Times New Roman"/>
          <w:sz w:val="24"/>
          <w:szCs w:val="24"/>
        </w:rPr>
        <w:t xml:space="preserve"> </w:t>
      </w:r>
      <w:r w:rsidR="001E5397">
        <w:rPr>
          <w:rFonts w:ascii="Times New Roman" w:hAnsi="Times New Roman" w:cs="Times New Roman"/>
          <w:sz w:val="24"/>
          <w:szCs w:val="24"/>
        </w:rPr>
        <w:t xml:space="preserve">a standard-size </w:t>
      </w:r>
      <w:r w:rsidRPr="00A6322F">
        <w:rPr>
          <w:rFonts w:ascii="Times New Roman" w:hAnsi="Times New Roman" w:cs="Times New Roman"/>
          <w:sz w:val="24"/>
          <w:szCs w:val="24"/>
        </w:rPr>
        <w:t xml:space="preserve">poster </w:t>
      </w:r>
      <w:r w:rsidR="00BF7982">
        <w:rPr>
          <w:rFonts w:ascii="Times New Roman" w:hAnsi="Times New Roman" w:cs="Times New Roman"/>
          <w:sz w:val="24"/>
          <w:szCs w:val="24"/>
        </w:rPr>
        <w:t xml:space="preserve">(see below) </w:t>
      </w:r>
      <w:r w:rsidRPr="00A6322F">
        <w:rPr>
          <w:rFonts w:ascii="Times New Roman" w:hAnsi="Times New Roman" w:cs="Times New Roman"/>
          <w:sz w:val="24"/>
          <w:szCs w:val="24"/>
        </w:rPr>
        <w:t>printed at the Pixel Lab</w:t>
      </w:r>
      <w:r w:rsidR="00AA340A">
        <w:rPr>
          <w:rFonts w:ascii="Times New Roman" w:hAnsi="Times New Roman" w:cs="Times New Roman"/>
          <w:sz w:val="24"/>
          <w:szCs w:val="24"/>
        </w:rPr>
        <w:t xml:space="preserve"> at the department’s expense</w:t>
      </w:r>
      <w:r w:rsidRPr="00A6322F">
        <w:rPr>
          <w:rFonts w:ascii="Times New Roman" w:hAnsi="Times New Roman" w:cs="Times New Roman"/>
          <w:sz w:val="24"/>
          <w:szCs w:val="24"/>
        </w:rPr>
        <w:t xml:space="preserve">. </w:t>
      </w:r>
      <w:r w:rsidR="00C36E41" w:rsidRPr="0023087C">
        <w:rPr>
          <w:rFonts w:ascii="Times New Roman" w:hAnsi="Times New Roman" w:cs="Times New Roman"/>
          <w:b/>
          <w:bCs/>
          <w:sz w:val="24"/>
          <w:szCs w:val="24"/>
        </w:rPr>
        <w:t>You must first, however, submit a request for approval to</w:t>
      </w:r>
      <w:r w:rsidRPr="0023087C">
        <w:rPr>
          <w:rFonts w:ascii="Times New Roman" w:hAnsi="Times New Roman" w:cs="Times New Roman"/>
          <w:b/>
          <w:bCs/>
          <w:sz w:val="24"/>
          <w:szCs w:val="24"/>
        </w:rPr>
        <w:t xml:space="preserve"> Edith and Dr. Swearer before </w:t>
      </w:r>
      <w:r w:rsidR="00147715" w:rsidRPr="0023087C">
        <w:rPr>
          <w:rFonts w:ascii="Times New Roman" w:hAnsi="Times New Roman" w:cs="Times New Roman"/>
          <w:b/>
          <w:bCs/>
          <w:sz w:val="24"/>
          <w:szCs w:val="24"/>
        </w:rPr>
        <w:t>submitting a request to the</w:t>
      </w:r>
      <w:r w:rsidRPr="0023087C">
        <w:rPr>
          <w:rFonts w:ascii="Times New Roman" w:hAnsi="Times New Roman" w:cs="Times New Roman"/>
          <w:b/>
          <w:bCs/>
          <w:sz w:val="24"/>
          <w:szCs w:val="24"/>
        </w:rPr>
        <w:t xml:space="preserve"> Pixel Lab.</w:t>
      </w:r>
      <w:r w:rsidRPr="00A6322F">
        <w:rPr>
          <w:rFonts w:ascii="Times New Roman" w:hAnsi="Times New Roman" w:cs="Times New Roman"/>
          <w:sz w:val="24"/>
          <w:szCs w:val="24"/>
        </w:rPr>
        <w:t> </w:t>
      </w:r>
      <w:r w:rsidRPr="00ED1CF5">
        <w:rPr>
          <w:rFonts w:ascii="Times New Roman" w:hAnsi="Times New Roman" w:cs="Times New Roman"/>
          <w:sz w:val="24"/>
          <w:szCs w:val="24"/>
        </w:rPr>
        <w:t xml:space="preserve">Once your poster has been approved, please send it </w:t>
      </w:r>
      <w:r w:rsidR="00953B96">
        <w:rPr>
          <w:rFonts w:ascii="Times New Roman" w:hAnsi="Times New Roman" w:cs="Times New Roman"/>
          <w:sz w:val="24"/>
          <w:szCs w:val="24"/>
        </w:rPr>
        <w:t xml:space="preserve">directly </w:t>
      </w:r>
      <w:r w:rsidRPr="00ED1CF5">
        <w:rPr>
          <w:rFonts w:ascii="Times New Roman" w:hAnsi="Times New Roman" w:cs="Times New Roman"/>
          <w:sz w:val="24"/>
          <w:szCs w:val="24"/>
        </w:rPr>
        <w:t xml:space="preserve">to Edith </w:t>
      </w:r>
      <w:r w:rsidR="00953B96">
        <w:rPr>
          <w:rFonts w:ascii="Times New Roman" w:hAnsi="Times New Roman" w:cs="Times New Roman"/>
          <w:sz w:val="24"/>
          <w:szCs w:val="24"/>
        </w:rPr>
        <w:t>who will submit it on your behalf to</w:t>
      </w:r>
      <w:r w:rsidRPr="00ED1CF5">
        <w:rPr>
          <w:rFonts w:ascii="Times New Roman" w:hAnsi="Times New Roman" w:cs="Times New Roman"/>
          <w:sz w:val="24"/>
          <w:szCs w:val="24"/>
        </w:rPr>
        <w:t xml:space="preserve"> the Pixel lab </w:t>
      </w:r>
      <w:r w:rsidR="00953B96">
        <w:rPr>
          <w:rFonts w:ascii="Times New Roman" w:hAnsi="Times New Roman" w:cs="Times New Roman"/>
          <w:sz w:val="24"/>
          <w:szCs w:val="24"/>
        </w:rPr>
        <w:t>for printing</w:t>
      </w:r>
      <w:r w:rsidRPr="00ED1CF5">
        <w:rPr>
          <w:rFonts w:ascii="Times New Roman" w:hAnsi="Times New Roman" w:cs="Times New Roman"/>
          <w:sz w:val="24"/>
          <w:szCs w:val="24"/>
        </w:rPr>
        <w:t xml:space="preserve">. </w:t>
      </w:r>
      <w:r w:rsidRPr="00953B96">
        <w:rPr>
          <w:rFonts w:ascii="Times New Roman" w:hAnsi="Times New Roman" w:cs="Times New Roman"/>
          <w:b/>
          <w:bCs/>
          <w:sz w:val="24"/>
          <w:szCs w:val="24"/>
        </w:rPr>
        <w:t>The EDPS department will only pay for posters that are</w:t>
      </w:r>
      <w:r w:rsidRPr="00ED1CF5">
        <w:rPr>
          <w:rFonts w:ascii="Times New Roman" w:hAnsi="Times New Roman" w:cs="Times New Roman"/>
          <w:sz w:val="24"/>
          <w:szCs w:val="24"/>
        </w:rPr>
        <w:t xml:space="preserve"> </w:t>
      </w:r>
      <w:r w:rsidRPr="00ED1CF5">
        <w:rPr>
          <w:rFonts w:ascii="Times New Roman" w:hAnsi="Times New Roman" w:cs="Times New Roman"/>
          <w:b/>
          <w:bCs/>
          <w:sz w:val="24"/>
          <w:szCs w:val="24"/>
        </w:rPr>
        <w:t>40</w:t>
      </w:r>
      <w:r w:rsidR="00810B4C">
        <w:rPr>
          <w:rFonts w:ascii="Times New Roman" w:hAnsi="Times New Roman" w:cs="Times New Roman"/>
          <w:b/>
          <w:bCs/>
          <w:sz w:val="24"/>
          <w:szCs w:val="24"/>
        </w:rPr>
        <w:t>”</w:t>
      </w:r>
      <w:r w:rsidR="00EA65FA">
        <w:rPr>
          <w:rFonts w:ascii="Times New Roman" w:hAnsi="Times New Roman" w:cs="Times New Roman"/>
          <w:b/>
          <w:bCs/>
          <w:sz w:val="24"/>
          <w:szCs w:val="24"/>
        </w:rPr>
        <w:t xml:space="preserve"> </w:t>
      </w:r>
      <w:r w:rsidRPr="00ED1CF5">
        <w:rPr>
          <w:rFonts w:ascii="Times New Roman" w:hAnsi="Times New Roman" w:cs="Times New Roman"/>
          <w:b/>
          <w:bCs/>
          <w:sz w:val="24"/>
          <w:szCs w:val="24"/>
        </w:rPr>
        <w:t>x 30</w:t>
      </w:r>
      <w:r w:rsidR="00810B4C">
        <w:rPr>
          <w:rFonts w:ascii="Times New Roman" w:hAnsi="Times New Roman" w:cs="Times New Roman"/>
          <w:b/>
          <w:bCs/>
          <w:sz w:val="24"/>
          <w:szCs w:val="24"/>
        </w:rPr>
        <w:t>”</w:t>
      </w:r>
      <w:r w:rsidR="00517B5B">
        <w:rPr>
          <w:rFonts w:ascii="Times New Roman" w:hAnsi="Times New Roman" w:cs="Times New Roman"/>
          <w:sz w:val="24"/>
          <w:szCs w:val="24"/>
        </w:rPr>
        <w:t xml:space="preserve">. </w:t>
      </w:r>
      <w:r w:rsidR="00CC2815">
        <w:rPr>
          <w:rFonts w:ascii="Times New Roman" w:hAnsi="Times New Roman" w:cs="Times New Roman"/>
          <w:sz w:val="24"/>
          <w:szCs w:val="24"/>
        </w:rPr>
        <w:t>S</w:t>
      </w:r>
      <w:r w:rsidR="00464AF1">
        <w:rPr>
          <w:rFonts w:ascii="Times New Roman" w:hAnsi="Times New Roman" w:cs="Times New Roman"/>
          <w:sz w:val="24"/>
          <w:szCs w:val="24"/>
        </w:rPr>
        <w:t>tudent</w:t>
      </w:r>
      <w:r w:rsidR="00CC2815">
        <w:rPr>
          <w:rFonts w:ascii="Times New Roman" w:hAnsi="Times New Roman" w:cs="Times New Roman"/>
          <w:sz w:val="24"/>
          <w:szCs w:val="24"/>
        </w:rPr>
        <w:t>s</w:t>
      </w:r>
      <w:r w:rsidRPr="00ED1CF5">
        <w:rPr>
          <w:rFonts w:ascii="Times New Roman" w:hAnsi="Times New Roman" w:cs="Times New Roman"/>
          <w:sz w:val="24"/>
          <w:szCs w:val="24"/>
        </w:rPr>
        <w:t xml:space="preserve"> will have to pay the difference</w:t>
      </w:r>
      <w:r w:rsidR="00CC2815">
        <w:rPr>
          <w:rFonts w:ascii="Times New Roman" w:hAnsi="Times New Roman" w:cs="Times New Roman"/>
          <w:sz w:val="24"/>
          <w:szCs w:val="24"/>
        </w:rPr>
        <w:t xml:space="preserve"> if they choose a different size</w:t>
      </w:r>
      <w:r w:rsidRPr="00ED1CF5">
        <w:rPr>
          <w:rFonts w:ascii="Times New Roman" w:hAnsi="Times New Roman" w:cs="Times New Roman"/>
          <w:sz w:val="24"/>
          <w:szCs w:val="24"/>
        </w:rPr>
        <w:t>.</w:t>
      </w:r>
      <w:r>
        <w:rPr>
          <w:rFonts w:ascii="Times New Roman" w:hAnsi="Times New Roman" w:cs="Times New Roman"/>
          <w:sz w:val="24"/>
          <w:szCs w:val="24"/>
        </w:rPr>
        <w:t xml:space="preserve"> </w:t>
      </w:r>
      <w:r w:rsidR="00687529" w:rsidRPr="002B4E34">
        <w:rPr>
          <w:rFonts w:ascii="Times New Roman" w:hAnsi="Times New Roman" w:cs="Times New Roman"/>
          <w:b/>
          <w:bCs/>
          <w:sz w:val="24"/>
          <w:szCs w:val="24"/>
        </w:rPr>
        <w:t xml:space="preserve">For approved posters, students will not </w:t>
      </w:r>
      <w:r w:rsidR="00EE761C" w:rsidRPr="002B4E34">
        <w:rPr>
          <w:rFonts w:ascii="Times New Roman" w:hAnsi="Times New Roman" w:cs="Times New Roman"/>
          <w:b/>
          <w:bCs/>
          <w:sz w:val="24"/>
          <w:szCs w:val="24"/>
        </w:rPr>
        <w:t>need to use travel fund award money to cover the cost</w:t>
      </w:r>
      <w:r w:rsidR="009802AE">
        <w:rPr>
          <w:rFonts w:ascii="Times New Roman" w:hAnsi="Times New Roman" w:cs="Times New Roman"/>
          <w:b/>
          <w:bCs/>
          <w:sz w:val="24"/>
          <w:szCs w:val="24"/>
        </w:rPr>
        <w:t xml:space="preserve"> unless the</w:t>
      </w:r>
      <w:r w:rsidR="002F062F">
        <w:rPr>
          <w:rFonts w:ascii="Times New Roman" w:hAnsi="Times New Roman" w:cs="Times New Roman"/>
          <w:b/>
          <w:bCs/>
          <w:sz w:val="24"/>
          <w:szCs w:val="24"/>
        </w:rPr>
        <w:t xml:space="preserve"> poster is larger than 40” x 30”</w:t>
      </w:r>
      <w:r w:rsidR="00EE761C" w:rsidRPr="002B4E34">
        <w:rPr>
          <w:rFonts w:ascii="Times New Roman" w:hAnsi="Times New Roman" w:cs="Times New Roman"/>
          <w:b/>
          <w:bCs/>
          <w:sz w:val="24"/>
          <w:szCs w:val="24"/>
        </w:rPr>
        <w:t>.</w:t>
      </w:r>
      <w:r w:rsidR="00EE761C">
        <w:rPr>
          <w:rFonts w:ascii="Times New Roman" w:hAnsi="Times New Roman" w:cs="Times New Roman"/>
          <w:sz w:val="24"/>
          <w:szCs w:val="24"/>
        </w:rPr>
        <w:t xml:space="preserve"> </w:t>
      </w:r>
    </w:p>
    <w:p w14:paraId="474758C1" w14:textId="2B2E3DBE" w:rsidR="0068330D" w:rsidRDefault="00082703" w:rsidP="0068330D">
      <w:pPr>
        <w:rPr>
          <w:rFonts w:ascii="Times New Roman" w:hAnsi="Times New Roman" w:cs="Times New Roman"/>
          <w:sz w:val="24"/>
          <w:szCs w:val="24"/>
        </w:rPr>
      </w:pPr>
      <w:r w:rsidRPr="00082703">
        <w:rPr>
          <w:rFonts w:ascii="Times New Roman" w:hAnsi="Times New Roman" w:cs="Times New Roman"/>
          <w:sz w:val="24"/>
          <w:szCs w:val="24"/>
        </w:rPr>
        <w:t>Grant-funded projects requiring Pixel Lab services will NOT be paid for by the College or Department.</w:t>
      </w:r>
      <w:r w:rsidR="005D4522">
        <w:rPr>
          <w:rFonts w:ascii="Times New Roman" w:hAnsi="Times New Roman" w:cs="Times New Roman"/>
          <w:sz w:val="24"/>
          <w:szCs w:val="24"/>
        </w:rPr>
        <w:t xml:space="preserve"> </w:t>
      </w:r>
      <w:r w:rsidR="006E5018" w:rsidRPr="00A6322F">
        <w:rPr>
          <w:rFonts w:ascii="Times New Roman" w:hAnsi="Times New Roman" w:cs="Times New Roman"/>
          <w:sz w:val="24"/>
          <w:szCs w:val="24"/>
        </w:rPr>
        <w:t>A</w:t>
      </w:r>
      <w:r w:rsidR="00431E10">
        <w:rPr>
          <w:rFonts w:ascii="Times New Roman" w:hAnsi="Times New Roman" w:cs="Times New Roman"/>
          <w:sz w:val="24"/>
          <w:szCs w:val="24"/>
        </w:rPr>
        <w:t>ll</w:t>
      </w:r>
      <w:r w:rsidR="006E5018" w:rsidRPr="00A6322F">
        <w:rPr>
          <w:rFonts w:ascii="Times New Roman" w:hAnsi="Times New Roman" w:cs="Times New Roman"/>
          <w:sz w:val="24"/>
          <w:szCs w:val="24"/>
        </w:rPr>
        <w:t xml:space="preserve"> other requests</w:t>
      </w:r>
      <w:r w:rsidR="004B36F2">
        <w:rPr>
          <w:rFonts w:ascii="Times New Roman" w:hAnsi="Times New Roman" w:cs="Times New Roman"/>
          <w:sz w:val="24"/>
          <w:szCs w:val="24"/>
        </w:rPr>
        <w:t>, including the need for graphic design work,</w:t>
      </w:r>
      <w:r w:rsidR="006E5018" w:rsidRPr="00A6322F">
        <w:rPr>
          <w:rFonts w:ascii="Times New Roman" w:hAnsi="Times New Roman" w:cs="Times New Roman"/>
          <w:sz w:val="24"/>
          <w:szCs w:val="24"/>
        </w:rPr>
        <w:t xml:space="preserve"> need to be submitted through the “Project Request Form” on the Pixel Lab website</w:t>
      </w:r>
      <w:r w:rsidR="008361B0">
        <w:rPr>
          <w:rFonts w:ascii="Times New Roman" w:hAnsi="Times New Roman" w:cs="Times New Roman"/>
          <w:sz w:val="24"/>
          <w:szCs w:val="24"/>
        </w:rPr>
        <w:t xml:space="preserve"> </w:t>
      </w:r>
      <w:r w:rsidR="008361B0" w:rsidRPr="008361B0">
        <w:rPr>
          <w:rFonts w:ascii="Times New Roman" w:hAnsi="Times New Roman" w:cs="Times New Roman"/>
          <w:sz w:val="24"/>
          <w:szCs w:val="24"/>
        </w:rPr>
        <w:t>[ </w:t>
      </w:r>
      <w:hyperlink r:id="rId10" w:tgtFrame="_blank" w:history="1">
        <w:r w:rsidR="008361B0" w:rsidRPr="008361B0">
          <w:rPr>
            <w:rStyle w:val="Hyperlink"/>
            <w:rFonts w:ascii="Times New Roman" w:hAnsi="Times New Roman" w:cs="Times New Roman"/>
            <w:sz w:val="24"/>
            <w:szCs w:val="24"/>
          </w:rPr>
          <w:t>https://cehs.unl.edu/cehs/pixel-lab-project-request-cehs/</w:t>
        </w:r>
      </w:hyperlink>
      <w:r w:rsidR="008361B0" w:rsidRPr="008361B0">
        <w:rPr>
          <w:rFonts w:ascii="Times New Roman" w:hAnsi="Times New Roman" w:cs="Times New Roman"/>
          <w:sz w:val="24"/>
          <w:szCs w:val="24"/>
          <w:u w:val="single"/>
        </w:rPr>
        <w:t xml:space="preserve"> ]</w:t>
      </w:r>
      <w:r w:rsidR="006E5018" w:rsidRPr="00A6322F">
        <w:rPr>
          <w:rFonts w:ascii="Times New Roman" w:hAnsi="Times New Roman" w:cs="Times New Roman"/>
          <w:sz w:val="24"/>
          <w:szCs w:val="24"/>
        </w:rPr>
        <w:t xml:space="preserve">. </w:t>
      </w:r>
      <w:r w:rsidR="00431E10" w:rsidRPr="00431E10">
        <w:rPr>
          <w:rFonts w:ascii="Times New Roman" w:hAnsi="Times New Roman" w:cs="Times New Roman"/>
          <w:sz w:val="24"/>
          <w:szCs w:val="24"/>
        </w:rPr>
        <w:t>Last minute projects WILL NOT be approved.</w:t>
      </w:r>
      <w:r w:rsidR="00431E10">
        <w:rPr>
          <w:rFonts w:ascii="Times New Roman" w:hAnsi="Times New Roman" w:cs="Times New Roman"/>
          <w:sz w:val="24"/>
          <w:szCs w:val="24"/>
        </w:rPr>
        <w:t xml:space="preserve"> </w:t>
      </w:r>
    </w:p>
    <w:p w14:paraId="3F581C0A" w14:textId="2A693A5C" w:rsidR="0068330D" w:rsidRPr="00144790" w:rsidRDefault="0068330D" w:rsidP="00144790">
      <w:pPr>
        <w:spacing w:after="0"/>
        <w:rPr>
          <w:rFonts w:ascii="Times New Roman" w:hAnsi="Times New Roman" w:cs="Times New Roman"/>
          <w:b/>
          <w:bCs/>
          <w:sz w:val="24"/>
          <w:szCs w:val="24"/>
          <w:u w:val="single"/>
        </w:rPr>
      </w:pPr>
      <w:r w:rsidRPr="00144790">
        <w:rPr>
          <w:rFonts w:ascii="Times New Roman" w:hAnsi="Times New Roman" w:cs="Times New Roman"/>
          <w:b/>
          <w:bCs/>
          <w:sz w:val="24"/>
          <w:szCs w:val="24"/>
          <w:u w:val="single"/>
        </w:rPr>
        <w:t>Submission Directions:</w:t>
      </w:r>
    </w:p>
    <w:p w14:paraId="0E445F57" w14:textId="7AF59A88" w:rsidR="00FB4FB3" w:rsidRPr="00FB4FB3" w:rsidRDefault="00FB4FB3" w:rsidP="00FB4FB3">
      <w:pPr>
        <w:pStyle w:val="ListParagraph"/>
        <w:numPr>
          <w:ilvl w:val="0"/>
          <w:numId w:val="5"/>
        </w:numPr>
        <w:rPr>
          <w:rFonts w:ascii="Times New Roman" w:hAnsi="Times New Roman" w:cs="Times New Roman"/>
          <w:sz w:val="24"/>
          <w:szCs w:val="24"/>
        </w:rPr>
      </w:pPr>
      <w:r w:rsidRPr="00FB4FB3">
        <w:rPr>
          <w:rFonts w:ascii="Times New Roman" w:hAnsi="Times New Roman" w:cs="Times New Roman"/>
          <w:sz w:val="24"/>
          <w:szCs w:val="24"/>
        </w:rPr>
        <w:t xml:space="preserve">If you receive federal aid, be sure to check whether or not your federal aid package may be affected by the receipt of scholarship or fellowship money. You can find more information here: </w:t>
      </w:r>
      <w:hyperlink r:id="rId11" w:history="1">
        <w:r w:rsidR="0081120B" w:rsidRPr="00CC32CF">
          <w:rPr>
            <w:rStyle w:val="Hyperlink"/>
            <w:rFonts w:ascii="Times New Roman" w:hAnsi="Times New Roman" w:cs="Times New Roman"/>
            <w:sz w:val="24"/>
            <w:szCs w:val="24"/>
          </w:rPr>
          <w:t>https://financialaid.unl.edu/financial-aid-adjustments</w:t>
        </w:r>
      </w:hyperlink>
      <w:r w:rsidR="0081120B">
        <w:rPr>
          <w:rFonts w:ascii="Times New Roman" w:hAnsi="Times New Roman" w:cs="Times New Roman"/>
          <w:sz w:val="24"/>
          <w:szCs w:val="24"/>
        </w:rPr>
        <w:t xml:space="preserve">. </w:t>
      </w:r>
      <w:r w:rsidRPr="00FB4FB3">
        <w:rPr>
          <w:rFonts w:ascii="Times New Roman" w:hAnsi="Times New Roman" w:cs="Times New Roman"/>
          <w:sz w:val="24"/>
          <w:szCs w:val="24"/>
        </w:rPr>
        <w:t xml:space="preserve">Contact the Office of Scholarship &amp; Financial Aid to see whether a </w:t>
      </w:r>
      <w:r>
        <w:rPr>
          <w:rFonts w:ascii="Times New Roman" w:hAnsi="Times New Roman" w:cs="Times New Roman"/>
          <w:sz w:val="24"/>
          <w:szCs w:val="24"/>
        </w:rPr>
        <w:t>financial</w:t>
      </w:r>
      <w:r w:rsidRPr="00FB4FB3">
        <w:rPr>
          <w:rFonts w:ascii="Times New Roman" w:hAnsi="Times New Roman" w:cs="Times New Roman"/>
          <w:sz w:val="24"/>
          <w:szCs w:val="24"/>
        </w:rPr>
        <w:t xml:space="preserve"> award </w:t>
      </w:r>
      <w:r>
        <w:rPr>
          <w:rFonts w:ascii="Times New Roman" w:hAnsi="Times New Roman" w:cs="Times New Roman"/>
          <w:sz w:val="24"/>
          <w:szCs w:val="24"/>
        </w:rPr>
        <w:t xml:space="preserve">from the department </w:t>
      </w:r>
      <w:r w:rsidRPr="00FB4FB3">
        <w:rPr>
          <w:rFonts w:ascii="Times New Roman" w:hAnsi="Times New Roman" w:cs="Times New Roman"/>
          <w:sz w:val="24"/>
          <w:szCs w:val="24"/>
        </w:rPr>
        <w:t>might impact your federal aid package</w:t>
      </w:r>
      <w:r w:rsidR="0081120B">
        <w:rPr>
          <w:rFonts w:ascii="Times New Roman" w:hAnsi="Times New Roman" w:cs="Times New Roman"/>
          <w:sz w:val="24"/>
          <w:szCs w:val="24"/>
        </w:rPr>
        <w:t xml:space="preserve"> or</w:t>
      </w:r>
      <w:r w:rsidR="00384C08">
        <w:rPr>
          <w:rFonts w:ascii="Times New Roman" w:hAnsi="Times New Roman" w:cs="Times New Roman"/>
          <w:sz w:val="24"/>
          <w:szCs w:val="24"/>
        </w:rPr>
        <w:t xml:space="preserve"> the amount you are allowed to receive through a departmental award.</w:t>
      </w:r>
    </w:p>
    <w:p w14:paraId="21F0A6CD" w14:textId="64ADE98C" w:rsidR="00144790" w:rsidRDefault="00144790" w:rsidP="0014479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Have your advisor/research mentor</w:t>
      </w:r>
      <w:r w:rsidR="00BE3CEF">
        <w:rPr>
          <w:rFonts w:ascii="Times New Roman" w:hAnsi="Times New Roman" w:cs="Times New Roman"/>
          <w:sz w:val="24"/>
          <w:szCs w:val="24"/>
        </w:rPr>
        <w:t xml:space="preserve"> review your application. They will be required to sign</w:t>
      </w:r>
      <w:r w:rsidR="00C10E20">
        <w:rPr>
          <w:rFonts w:ascii="Times New Roman" w:hAnsi="Times New Roman" w:cs="Times New Roman"/>
          <w:sz w:val="24"/>
          <w:szCs w:val="24"/>
        </w:rPr>
        <w:t xml:space="preserve"> the </w:t>
      </w:r>
      <w:r w:rsidR="008305AA">
        <w:rPr>
          <w:rFonts w:ascii="Times New Roman" w:hAnsi="Times New Roman" w:cs="Times New Roman"/>
          <w:sz w:val="24"/>
          <w:szCs w:val="24"/>
        </w:rPr>
        <w:t>application</w:t>
      </w:r>
      <w:r w:rsidR="00C10E20">
        <w:rPr>
          <w:rFonts w:ascii="Times New Roman" w:hAnsi="Times New Roman" w:cs="Times New Roman"/>
          <w:sz w:val="24"/>
          <w:szCs w:val="24"/>
        </w:rPr>
        <w:t xml:space="preserve"> stating that they </w:t>
      </w:r>
      <w:r w:rsidR="008305AA">
        <w:rPr>
          <w:rFonts w:ascii="Times New Roman" w:hAnsi="Times New Roman" w:cs="Times New Roman"/>
          <w:sz w:val="24"/>
          <w:szCs w:val="24"/>
        </w:rPr>
        <w:t xml:space="preserve">believe </w:t>
      </w:r>
      <w:r w:rsidR="008305AA" w:rsidRPr="008305AA">
        <w:rPr>
          <w:rFonts w:ascii="Times New Roman" w:hAnsi="Times New Roman" w:cs="Times New Roman"/>
          <w:sz w:val="24"/>
          <w:szCs w:val="24"/>
        </w:rPr>
        <w:t xml:space="preserve">that (a) the information is accurate, (b) the budget is reasonable, (c) </w:t>
      </w:r>
      <w:r w:rsidR="008305AA">
        <w:rPr>
          <w:rFonts w:ascii="Times New Roman" w:hAnsi="Times New Roman" w:cs="Times New Roman"/>
          <w:sz w:val="24"/>
          <w:szCs w:val="24"/>
        </w:rPr>
        <w:t>you will</w:t>
      </w:r>
      <w:r w:rsidR="008305AA" w:rsidRPr="008305AA">
        <w:rPr>
          <w:rFonts w:ascii="Times New Roman" w:hAnsi="Times New Roman" w:cs="Times New Roman"/>
          <w:sz w:val="24"/>
          <w:szCs w:val="24"/>
        </w:rPr>
        <w:t xml:space="preserve"> receive adequate supervision and mentoring until the project is completed, and (d) the research presentation or study is sound and sufficiently well developed to proceed.</w:t>
      </w:r>
      <w:r w:rsidR="00C10E20">
        <w:rPr>
          <w:rFonts w:ascii="Times New Roman" w:hAnsi="Times New Roman" w:cs="Times New Roman"/>
          <w:sz w:val="24"/>
          <w:szCs w:val="24"/>
        </w:rPr>
        <w:t xml:space="preserve"> </w:t>
      </w:r>
    </w:p>
    <w:p w14:paraId="7EE57DAB" w14:textId="243B36D2" w:rsidR="00853F52" w:rsidRDefault="001251CA" w:rsidP="0014479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Use DocuSign</w:t>
      </w:r>
      <w:r w:rsidR="00C36E62">
        <w:rPr>
          <w:rFonts w:ascii="Times New Roman" w:hAnsi="Times New Roman" w:cs="Times New Roman"/>
          <w:sz w:val="24"/>
          <w:szCs w:val="24"/>
        </w:rPr>
        <w:t xml:space="preserve"> to create a workflow for obtaining your advisor’s signature and </w:t>
      </w:r>
      <w:r w:rsidR="00D96A92">
        <w:rPr>
          <w:rFonts w:ascii="Times New Roman" w:hAnsi="Times New Roman" w:cs="Times New Roman"/>
          <w:sz w:val="24"/>
          <w:szCs w:val="24"/>
        </w:rPr>
        <w:t>submitting</w:t>
      </w:r>
      <w:r w:rsidR="00C36E62">
        <w:rPr>
          <w:rFonts w:ascii="Times New Roman" w:hAnsi="Times New Roman" w:cs="Times New Roman"/>
          <w:sz w:val="24"/>
          <w:szCs w:val="24"/>
        </w:rPr>
        <w:t xml:space="preserve"> </w:t>
      </w:r>
      <w:r w:rsidR="000125D2">
        <w:rPr>
          <w:rFonts w:ascii="Times New Roman" w:hAnsi="Times New Roman" w:cs="Times New Roman"/>
          <w:sz w:val="24"/>
          <w:szCs w:val="24"/>
        </w:rPr>
        <w:t xml:space="preserve">the </w:t>
      </w:r>
      <w:r w:rsidR="00BA6971">
        <w:rPr>
          <w:rFonts w:ascii="Times New Roman" w:hAnsi="Times New Roman" w:cs="Times New Roman"/>
          <w:sz w:val="24"/>
          <w:szCs w:val="24"/>
        </w:rPr>
        <w:t xml:space="preserve">final </w:t>
      </w:r>
      <w:r w:rsidR="000125D2">
        <w:rPr>
          <w:rFonts w:ascii="Times New Roman" w:hAnsi="Times New Roman" w:cs="Times New Roman"/>
          <w:sz w:val="24"/>
          <w:szCs w:val="24"/>
        </w:rPr>
        <w:t xml:space="preserve">signed document to </w:t>
      </w:r>
      <w:r w:rsidR="00AF6555">
        <w:rPr>
          <w:rFonts w:ascii="Times New Roman" w:hAnsi="Times New Roman" w:cs="Times New Roman"/>
          <w:sz w:val="24"/>
          <w:szCs w:val="24"/>
        </w:rPr>
        <w:t>Edward Daly (</w:t>
      </w:r>
      <w:hyperlink r:id="rId12" w:history="1">
        <w:r w:rsidR="00AF6555" w:rsidRPr="00046350">
          <w:rPr>
            <w:rStyle w:val="Hyperlink"/>
            <w:rFonts w:ascii="Times New Roman" w:hAnsi="Times New Roman" w:cs="Times New Roman"/>
            <w:sz w:val="24"/>
            <w:szCs w:val="24"/>
          </w:rPr>
          <w:t>edaly2@unl.edu</w:t>
        </w:r>
      </w:hyperlink>
      <w:r w:rsidR="00AF6555">
        <w:rPr>
          <w:rFonts w:ascii="Times New Roman" w:hAnsi="Times New Roman" w:cs="Times New Roman"/>
          <w:sz w:val="24"/>
          <w:szCs w:val="24"/>
        </w:rPr>
        <w:t>)</w:t>
      </w:r>
      <w:r w:rsidR="00BA6971">
        <w:rPr>
          <w:rFonts w:ascii="Times New Roman" w:hAnsi="Times New Roman" w:cs="Times New Roman"/>
          <w:sz w:val="24"/>
          <w:szCs w:val="24"/>
        </w:rPr>
        <w:t xml:space="preserve"> by the application deadline</w:t>
      </w:r>
      <w:r w:rsidR="00AF6555">
        <w:rPr>
          <w:rFonts w:ascii="Times New Roman" w:hAnsi="Times New Roman" w:cs="Times New Roman"/>
          <w:sz w:val="24"/>
          <w:szCs w:val="24"/>
        </w:rPr>
        <w:t>.</w:t>
      </w:r>
      <w:r w:rsidR="00C36E62">
        <w:rPr>
          <w:rFonts w:ascii="Times New Roman" w:hAnsi="Times New Roman" w:cs="Times New Roman"/>
          <w:sz w:val="24"/>
          <w:szCs w:val="24"/>
        </w:rPr>
        <w:t xml:space="preserve"> You can find instructions for how to do this here: </w:t>
      </w:r>
      <w:hyperlink r:id="rId13" w:history="1">
        <w:r w:rsidR="00C36E62" w:rsidRPr="00CB4DBD">
          <w:rPr>
            <w:rStyle w:val="Hyperlink"/>
            <w:rFonts w:ascii="Times New Roman" w:hAnsi="Times New Roman" w:cs="Times New Roman"/>
            <w:sz w:val="24"/>
            <w:szCs w:val="24"/>
          </w:rPr>
          <w:t>https://services.unl.edu/service/docusign-e-signature-workflow-service</w:t>
        </w:r>
      </w:hyperlink>
      <w:r w:rsidR="00C36E62">
        <w:rPr>
          <w:rFonts w:ascii="Times New Roman" w:hAnsi="Times New Roman" w:cs="Times New Roman"/>
          <w:sz w:val="24"/>
          <w:szCs w:val="24"/>
        </w:rPr>
        <w:t xml:space="preserve"> </w:t>
      </w:r>
    </w:p>
    <w:p w14:paraId="09CCB22B" w14:textId="77FC9245" w:rsidR="007367D7" w:rsidRPr="007367D7" w:rsidRDefault="007367D7" w:rsidP="630060F3">
      <w:pPr>
        <w:contextualSpacing/>
        <w:jc w:val="center"/>
        <w:rPr>
          <w:rFonts w:ascii="Times New Roman" w:hAnsi="Times New Roman" w:cs="Times New Roman"/>
          <w:b/>
          <w:bCs/>
          <w:sz w:val="24"/>
          <w:szCs w:val="24"/>
          <w:u w:val="single"/>
          <w:shd w:val="clear" w:color="auto" w:fill="FFFFFF"/>
        </w:rPr>
      </w:pPr>
      <w:r w:rsidRPr="630060F3">
        <w:rPr>
          <w:rFonts w:ascii="Times New Roman" w:hAnsi="Times New Roman" w:cs="Times New Roman"/>
          <w:b/>
          <w:bCs/>
          <w:sz w:val="24"/>
          <w:szCs w:val="24"/>
          <w:u w:val="single"/>
          <w:shd w:val="clear" w:color="auto" w:fill="FFFFFF"/>
        </w:rPr>
        <w:lastRenderedPageBreak/>
        <w:t>Application for Funding</w:t>
      </w:r>
    </w:p>
    <w:p w14:paraId="1602DA5B" w14:textId="77777777" w:rsidR="00287383" w:rsidRDefault="00287383" w:rsidP="00287383">
      <w:pPr>
        <w:pStyle w:val="paragraph"/>
        <w:spacing w:before="0" w:beforeAutospacing="0" w:after="0" w:afterAutospacing="0"/>
        <w:textAlignment w:val="baseline"/>
        <w:rPr>
          <w:rFonts w:ascii="Segoe UI" w:hAnsi="Segoe UI" w:cs="Segoe UI"/>
          <w:sz w:val="18"/>
          <w:szCs w:val="18"/>
        </w:rPr>
      </w:pPr>
      <w:r>
        <w:rPr>
          <w:rStyle w:val="normaltextrun"/>
        </w:rPr>
        <w:t>Your Name: </w:t>
      </w:r>
      <w:r>
        <w:rPr>
          <w:rStyle w:val="eop"/>
        </w:rPr>
        <w:t> </w:t>
      </w:r>
    </w:p>
    <w:p w14:paraId="016AE78A" w14:textId="77777777" w:rsidR="00287383" w:rsidRDefault="00287383" w:rsidP="00287383">
      <w:pPr>
        <w:pStyle w:val="paragraph"/>
        <w:spacing w:before="0" w:beforeAutospacing="0" w:after="0" w:afterAutospacing="0"/>
        <w:textAlignment w:val="baseline"/>
        <w:rPr>
          <w:rFonts w:ascii="Segoe UI" w:hAnsi="Segoe UI" w:cs="Segoe UI"/>
          <w:sz w:val="18"/>
          <w:szCs w:val="18"/>
        </w:rPr>
      </w:pPr>
      <w:r>
        <w:rPr>
          <w:rStyle w:val="normaltextrun"/>
        </w:rPr>
        <w:t>Program: </w:t>
      </w:r>
      <w:r>
        <w:rPr>
          <w:rStyle w:val="eop"/>
        </w:rPr>
        <w:t> </w:t>
      </w:r>
    </w:p>
    <w:p w14:paraId="5ABFF593" w14:textId="77777777" w:rsidR="00287383" w:rsidRDefault="00287383" w:rsidP="00287383">
      <w:pPr>
        <w:pStyle w:val="paragraph"/>
        <w:spacing w:before="0" w:beforeAutospacing="0" w:after="0" w:afterAutospacing="0"/>
        <w:textAlignment w:val="baseline"/>
        <w:rPr>
          <w:rFonts w:ascii="Segoe UI" w:hAnsi="Segoe UI" w:cs="Segoe UI"/>
          <w:sz w:val="18"/>
          <w:szCs w:val="18"/>
        </w:rPr>
      </w:pPr>
      <w:r>
        <w:rPr>
          <w:rStyle w:val="normaltextrun"/>
        </w:rPr>
        <w:t>Year in Program: </w:t>
      </w:r>
      <w:r>
        <w:rPr>
          <w:rStyle w:val="eop"/>
        </w:rPr>
        <w:t> </w:t>
      </w:r>
    </w:p>
    <w:p w14:paraId="7A74B40D" w14:textId="77777777" w:rsidR="008A6674" w:rsidRDefault="008A6674" w:rsidP="00287383">
      <w:pPr>
        <w:pStyle w:val="paragraph"/>
        <w:spacing w:before="0" w:beforeAutospacing="0" w:after="0" w:afterAutospacing="0"/>
        <w:textAlignment w:val="baseline"/>
        <w:rPr>
          <w:rStyle w:val="normaltextrun"/>
        </w:rPr>
      </w:pPr>
      <w:r>
        <w:rPr>
          <w:rStyle w:val="normaltextrun"/>
        </w:rPr>
        <w:t>Degree Sought</w:t>
      </w:r>
      <w:r w:rsidR="00287383">
        <w:rPr>
          <w:rStyle w:val="normaltextrun"/>
        </w:rPr>
        <w:t>:</w:t>
      </w:r>
    </w:p>
    <w:p w14:paraId="24242EC9" w14:textId="7D79DF5F" w:rsidR="00287383" w:rsidRDefault="008A6674" w:rsidP="00287383">
      <w:pPr>
        <w:pStyle w:val="paragraph"/>
        <w:spacing w:before="0" w:beforeAutospacing="0" w:after="0" w:afterAutospacing="0"/>
        <w:textAlignment w:val="baseline"/>
        <w:rPr>
          <w:rStyle w:val="eop"/>
        </w:rPr>
      </w:pPr>
      <w:r>
        <w:rPr>
          <w:rStyle w:val="normaltextrun"/>
        </w:rPr>
        <w:t>Advisor:</w:t>
      </w:r>
      <w:r w:rsidR="00287383">
        <w:rPr>
          <w:rStyle w:val="normaltextrun"/>
        </w:rPr>
        <w:t> </w:t>
      </w:r>
      <w:r w:rsidR="00287383">
        <w:rPr>
          <w:rStyle w:val="eop"/>
        </w:rPr>
        <w:t> </w:t>
      </w:r>
    </w:p>
    <w:p w14:paraId="477B44E2" w14:textId="5F0E783A" w:rsidR="004D0BAF" w:rsidRDefault="004D0BAF" w:rsidP="00287383">
      <w:pPr>
        <w:pStyle w:val="paragraph"/>
        <w:spacing w:before="0" w:beforeAutospacing="0" w:after="0" w:afterAutospacing="0"/>
        <w:textAlignment w:val="baseline"/>
        <w:rPr>
          <w:rStyle w:val="eop"/>
        </w:rPr>
      </w:pPr>
    </w:p>
    <w:p w14:paraId="469B068B" w14:textId="3B1E8B0A" w:rsidR="00122C80" w:rsidRDefault="005F0EE4" w:rsidP="00287383">
      <w:pPr>
        <w:pStyle w:val="paragraph"/>
        <w:spacing w:before="0" w:beforeAutospacing="0" w:after="0" w:afterAutospacing="0"/>
        <w:textAlignment w:val="baseline"/>
        <w:rPr>
          <w:rStyle w:val="eop"/>
        </w:rPr>
      </w:pPr>
      <w:r w:rsidRPr="005B58E9">
        <w:rPr>
          <w:rStyle w:val="eop"/>
          <w:b/>
          <w:bCs/>
        </w:rPr>
        <w:t xml:space="preserve">Directions for the </w:t>
      </w:r>
      <w:r w:rsidR="00122C80" w:rsidRPr="005B58E9">
        <w:rPr>
          <w:rStyle w:val="eop"/>
          <w:b/>
          <w:bCs/>
        </w:rPr>
        <w:t>advisor</w:t>
      </w:r>
      <w:r w:rsidR="00122C80">
        <w:rPr>
          <w:rStyle w:val="eop"/>
        </w:rPr>
        <w:t xml:space="preserve">: By signing below, you indicate that you support </w:t>
      </w:r>
      <w:r w:rsidR="00F943A2">
        <w:rPr>
          <w:rStyle w:val="eop"/>
        </w:rPr>
        <w:t>the student’s application</w:t>
      </w:r>
      <w:r w:rsidR="0097032C">
        <w:rPr>
          <w:rStyle w:val="eop"/>
        </w:rPr>
        <w:t xml:space="preserve">, meaning </w:t>
      </w:r>
      <w:bookmarkStart w:id="1" w:name="_Hlk119060984"/>
      <w:r w:rsidR="0097032C">
        <w:rPr>
          <w:rStyle w:val="eop"/>
        </w:rPr>
        <w:t xml:space="preserve">that </w:t>
      </w:r>
      <w:r w:rsidR="002D4460">
        <w:rPr>
          <w:rStyle w:val="eop"/>
        </w:rPr>
        <w:t xml:space="preserve">(a) </w:t>
      </w:r>
      <w:r w:rsidR="0097032C">
        <w:rPr>
          <w:rStyle w:val="eop"/>
        </w:rPr>
        <w:t>the information is accurate</w:t>
      </w:r>
      <w:r w:rsidR="00031B6B">
        <w:rPr>
          <w:rStyle w:val="eop"/>
        </w:rPr>
        <w:t xml:space="preserve"> as far as you know, </w:t>
      </w:r>
      <w:r w:rsidR="002D4460">
        <w:rPr>
          <w:rStyle w:val="eop"/>
        </w:rPr>
        <w:t xml:space="preserve">(b) </w:t>
      </w:r>
      <w:r w:rsidR="0037662A">
        <w:rPr>
          <w:rStyle w:val="eop"/>
        </w:rPr>
        <w:t xml:space="preserve">the budget is reasonable, (c) </w:t>
      </w:r>
      <w:r w:rsidR="00031B6B">
        <w:rPr>
          <w:rStyle w:val="eop"/>
        </w:rPr>
        <w:t xml:space="preserve">the </w:t>
      </w:r>
      <w:r w:rsidR="00B37477">
        <w:rPr>
          <w:rStyle w:val="eop"/>
        </w:rPr>
        <w:t>student will receive adequate supervision and mentoring</w:t>
      </w:r>
      <w:r w:rsidR="00AD4412">
        <w:rPr>
          <w:rStyle w:val="eop"/>
        </w:rPr>
        <w:t xml:space="preserve"> until the project is completed</w:t>
      </w:r>
      <w:r w:rsidR="00B37477">
        <w:rPr>
          <w:rStyle w:val="eop"/>
        </w:rPr>
        <w:t xml:space="preserve">, </w:t>
      </w:r>
      <w:r w:rsidR="007830A6">
        <w:rPr>
          <w:rStyle w:val="eop"/>
        </w:rPr>
        <w:t>and (</w:t>
      </w:r>
      <w:r w:rsidR="00AD4412">
        <w:rPr>
          <w:rStyle w:val="eop"/>
        </w:rPr>
        <w:t>d</w:t>
      </w:r>
      <w:r w:rsidR="007830A6">
        <w:rPr>
          <w:rStyle w:val="eop"/>
        </w:rPr>
        <w:t>) the research presentation or study is</w:t>
      </w:r>
      <w:r w:rsidR="00FB52BD">
        <w:rPr>
          <w:rStyle w:val="eop"/>
        </w:rPr>
        <w:t xml:space="preserve"> sound</w:t>
      </w:r>
      <w:r w:rsidR="0037662A">
        <w:rPr>
          <w:rStyle w:val="eop"/>
        </w:rPr>
        <w:t xml:space="preserve"> and sufficiently well developed to proceed</w:t>
      </w:r>
      <w:r w:rsidR="00FB52BD">
        <w:rPr>
          <w:rStyle w:val="eop"/>
        </w:rPr>
        <w:t>.</w:t>
      </w:r>
      <w:bookmarkEnd w:id="1"/>
    </w:p>
    <w:p w14:paraId="560461BF" w14:textId="77777777" w:rsidR="00122C80" w:rsidRDefault="00122C80" w:rsidP="00287383">
      <w:pPr>
        <w:pStyle w:val="paragraph"/>
        <w:spacing w:before="0" w:beforeAutospacing="0" w:after="0" w:afterAutospacing="0"/>
        <w:textAlignment w:val="baseline"/>
        <w:rPr>
          <w:rStyle w:val="eop"/>
        </w:rPr>
      </w:pPr>
    </w:p>
    <w:p w14:paraId="49273903" w14:textId="1A5D8C47" w:rsidR="004D0BAF" w:rsidRPr="00FB52BD" w:rsidRDefault="004D0BAF" w:rsidP="00FB52BD">
      <w:pPr>
        <w:pStyle w:val="paragraph"/>
        <w:spacing w:before="0" w:beforeAutospacing="0" w:after="0" w:afterAutospacing="0"/>
        <w:ind w:left="720"/>
        <w:textAlignment w:val="baseline"/>
        <w:rPr>
          <w:rStyle w:val="eop"/>
          <w:u w:val="single"/>
        </w:rPr>
      </w:pPr>
      <w:r>
        <w:rPr>
          <w:rStyle w:val="eop"/>
        </w:rPr>
        <w:t xml:space="preserve">Advisor’s Signature: </w:t>
      </w:r>
      <w:r w:rsidR="00FB52BD">
        <w:rPr>
          <w:rStyle w:val="eop"/>
          <w:u w:val="single"/>
        </w:rPr>
        <w:t>____________________________________</w:t>
      </w:r>
    </w:p>
    <w:p w14:paraId="5CA59573" w14:textId="57634A3F" w:rsidR="00F40D21" w:rsidRDefault="00F40D21" w:rsidP="00287383">
      <w:pPr>
        <w:pStyle w:val="paragraph"/>
        <w:spacing w:before="0" w:beforeAutospacing="0" w:after="0" w:afterAutospacing="0"/>
        <w:textAlignment w:val="baseline"/>
        <w:rPr>
          <w:rStyle w:val="eop"/>
        </w:rPr>
      </w:pPr>
    </w:p>
    <w:p w14:paraId="06B57911" w14:textId="736B2BD5" w:rsidR="00F9081F" w:rsidRDefault="000D5B7B" w:rsidP="00287383">
      <w:pPr>
        <w:pStyle w:val="paragraph"/>
        <w:spacing w:before="0" w:beforeAutospacing="0" w:after="0" w:afterAutospacing="0"/>
        <w:textAlignment w:val="baseline"/>
        <w:rPr>
          <w:rStyle w:val="eop"/>
        </w:rPr>
      </w:pPr>
      <w:r>
        <w:rPr>
          <w:rStyle w:val="eop"/>
        </w:rPr>
        <w:t>Will you</w:t>
      </w:r>
      <w:r w:rsidR="00F9081F">
        <w:rPr>
          <w:rStyle w:val="eop"/>
        </w:rPr>
        <w:t xml:space="preserve"> need for the department to have a poster printed through the Pixel lab</w:t>
      </w:r>
      <w:r>
        <w:rPr>
          <w:rStyle w:val="eop"/>
        </w:rPr>
        <w:t>?</w:t>
      </w:r>
      <w:r w:rsidR="00F9081F">
        <w:rPr>
          <w:rStyle w:val="eop"/>
        </w:rPr>
        <w:t xml:space="preserve"> </w:t>
      </w:r>
    </w:p>
    <w:p w14:paraId="6E7BEAA2" w14:textId="2B5A03D8" w:rsidR="00287383" w:rsidRDefault="00287383" w:rsidP="00287383">
      <w:pPr>
        <w:pStyle w:val="paragraph"/>
        <w:spacing w:before="0" w:beforeAutospacing="0" w:after="0" w:afterAutospacing="0"/>
        <w:textAlignment w:val="baseline"/>
        <w:rPr>
          <w:rStyle w:val="eop"/>
        </w:rPr>
      </w:pPr>
    </w:p>
    <w:p w14:paraId="37522D5E" w14:textId="574A95D6" w:rsidR="000E34A0" w:rsidRPr="000E34A0" w:rsidRDefault="00A94426" w:rsidP="00287383">
      <w:pPr>
        <w:pStyle w:val="paragraph"/>
        <w:spacing w:before="0" w:beforeAutospacing="0" w:after="0" w:afterAutospacing="0"/>
        <w:textAlignment w:val="baseline"/>
        <w:rPr>
          <w:rFonts w:ascii="Segoe UI" w:hAnsi="Segoe UI" w:cs="Segoe UI"/>
          <w:b/>
          <w:bCs/>
          <w:sz w:val="18"/>
          <w:szCs w:val="18"/>
          <w:u w:val="single"/>
        </w:rPr>
      </w:pPr>
      <w:r>
        <w:rPr>
          <w:rStyle w:val="eop"/>
          <w:b/>
          <w:bCs/>
          <w:u w:val="single"/>
        </w:rPr>
        <w:t xml:space="preserve">Travel Funds for </w:t>
      </w:r>
      <w:r w:rsidR="00CB694F">
        <w:rPr>
          <w:rStyle w:val="eop"/>
          <w:b/>
          <w:bCs/>
          <w:u w:val="single"/>
        </w:rPr>
        <w:t>Conference</w:t>
      </w:r>
      <w:r w:rsidR="000E34A0" w:rsidRPr="000E34A0">
        <w:rPr>
          <w:rStyle w:val="eop"/>
          <w:b/>
          <w:bCs/>
          <w:u w:val="single"/>
        </w:rPr>
        <w:t xml:space="preserve"> Presentations:</w:t>
      </w:r>
    </w:p>
    <w:p w14:paraId="6BE46CC1" w14:textId="3B412D71" w:rsidR="008A6674" w:rsidRDefault="008A6674" w:rsidP="000E516F">
      <w:pPr>
        <w:pStyle w:val="paragraph"/>
        <w:spacing w:before="0" w:beforeAutospacing="0" w:after="0" w:afterAutospacing="0"/>
        <w:textAlignment w:val="baseline"/>
        <w:rPr>
          <w:rStyle w:val="normaltextrun"/>
        </w:rPr>
      </w:pPr>
      <w:r>
        <w:rPr>
          <w:rStyle w:val="normaltextrun"/>
        </w:rPr>
        <w:t>Provide the full citation for the accepted presentation</w:t>
      </w:r>
      <w:r w:rsidR="00A94426">
        <w:rPr>
          <w:rStyle w:val="normaltextrun"/>
        </w:rPr>
        <w:t xml:space="preserve"> on the next line</w:t>
      </w:r>
      <w:r>
        <w:rPr>
          <w:rStyle w:val="normaltextrun"/>
        </w:rPr>
        <w:t>:</w:t>
      </w:r>
    </w:p>
    <w:p w14:paraId="7B80EC6C" w14:textId="77777777" w:rsidR="007241CE" w:rsidRDefault="007241CE" w:rsidP="007241CE">
      <w:pPr>
        <w:pStyle w:val="paragraph"/>
        <w:spacing w:before="0" w:beforeAutospacing="0" w:after="0" w:afterAutospacing="0"/>
        <w:ind w:left="720"/>
        <w:textAlignment w:val="baseline"/>
        <w:rPr>
          <w:rStyle w:val="normaltextrun"/>
        </w:rPr>
      </w:pPr>
    </w:p>
    <w:p w14:paraId="02EB378F" w14:textId="565DD94C" w:rsidR="008A6674" w:rsidRDefault="008A6674" w:rsidP="19478D79">
      <w:pPr>
        <w:pStyle w:val="paragraph"/>
        <w:spacing w:before="0" w:beforeAutospacing="0" w:after="0" w:afterAutospacing="0"/>
        <w:ind w:left="720"/>
        <w:textAlignment w:val="baseline"/>
        <w:rPr>
          <w:rStyle w:val="normaltextrun"/>
        </w:rPr>
      </w:pPr>
    </w:p>
    <w:p w14:paraId="29FF3E0E" w14:textId="41175FBF" w:rsidR="008A6674" w:rsidRDefault="008A6674" w:rsidP="00287383">
      <w:pPr>
        <w:pStyle w:val="paragraph"/>
        <w:spacing w:before="0" w:beforeAutospacing="0" w:after="0" w:afterAutospacing="0"/>
        <w:textAlignment w:val="baseline"/>
        <w:rPr>
          <w:rStyle w:val="normaltextrun"/>
        </w:rPr>
      </w:pPr>
      <w:r>
        <w:rPr>
          <w:rStyle w:val="normaltextrun"/>
        </w:rPr>
        <w:t>Provide the abstract of the accepted presentation</w:t>
      </w:r>
      <w:r w:rsidR="00A94426">
        <w:rPr>
          <w:rStyle w:val="normaltextrun"/>
        </w:rPr>
        <w:t xml:space="preserve"> on the next line</w:t>
      </w:r>
      <w:r>
        <w:rPr>
          <w:rStyle w:val="normaltextrun"/>
        </w:rPr>
        <w:t>:</w:t>
      </w:r>
    </w:p>
    <w:p w14:paraId="7CA695FF" w14:textId="77777777" w:rsidR="00DF4FA7" w:rsidRDefault="00DF4FA7" w:rsidP="00DF4FA7">
      <w:pPr>
        <w:pStyle w:val="paragraph"/>
        <w:spacing w:before="0" w:beforeAutospacing="0" w:after="0" w:afterAutospacing="0"/>
        <w:ind w:left="720"/>
        <w:textAlignment w:val="baseline"/>
        <w:rPr>
          <w:rStyle w:val="normaltextrun"/>
        </w:rPr>
      </w:pPr>
    </w:p>
    <w:p w14:paraId="3656B9AB" w14:textId="4E317309" w:rsidR="007367D7" w:rsidRDefault="007367D7" w:rsidP="19478D79">
      <w:pPr>
        <w:pStyle w:val="paragraph"/>
        <w:spacing w:before="0" w:beforeAutospacing="0" w:after="0" w:afterAutospacing="0"/>
        <w:ind w:left="720"/>
        <w:textAlignment w:val="baseline"/>
        <w:rPr>
          <w:rStyle w:val="normaltextrun"/>
        </w:rPr>
      </w:pPr>
    </w:p>
    <w:p w14:paraId="5A8E7A60" w14:textId="4038A115" w:rsidR="008A6674" w:rsidRDefault="008A6674" w:rsidP="630060F3">
      <w:pPr>
        <w:pStyle w:val="paragraph"/>
        <w:spacing w:before="0" w:beforeAutospacing="0" w:after="0" w:afterAutospacing="0"/>
        <w:textAlignment w:val="baseline"/>
        <w:rPr>
          <w:rStyle w:val="normaltextrun"/>
        </w:rPr>
      </w:pPr>
      <w:r w:rsidRPr="00387EF9">
        <w:rPr>
          <w:rStyle w:val="normaltextrun"/>
        </w:rPr>
        <w:t>Provide the following information regarding the</w:t>
      </w:r>
      <w:r w:rsidR="007367D7" w:rsidRPr="00387EF9">
        <w:rPr>
          <w:rStyle w:val="normaltextrun"/>
        </w:rPr>
        <w:t xml:space="preserve"> estimated</w:t>
      </w:r>
      <w:r w:rsidRPr="00387EF9">
        <w:rPr>
          <w:rStyle w:val="normaltextrun"/>
        </w:rPr>
        <w:t xml:space="preserve"> costs </w:t>
      </w:r>
      <w:r w:rsidR="007367D7" w:rsidRPr="00387EF9">
        <w:rPr>
          <w:rStyle w:val="normaltextrun"/>
        </w:rPr>
        <w:t>of</w:t>
      </w:r>
      <w:r w:rsidRPr="00387EF9">
        <w:rPr>
          <w:rStyle w:val="normaltextrun"/>
        </w:rPr>
        <w:t xml:space="preserve"> your presentation:</w:t>
      </w:r>
    </w:p>
    <w:p w14:paraId="45FB0818" w14:textId="77777777" w:rsidR="007367D7" w:rsidRPr="007367D7" w:rsidRDefault="007367D7" w:rsidP="007367D7">
      <w:pPr>
        <w:pStyle w:val="paragraph"/>
        <w:spacing w:before="0" w:beforeAutospacing="0" w:after="0" w:afterAutospacing="0"/>
        <w:ind w:firstLine="720"/>
        <w:textAlignment w:val="baseline"/>
        <w:rPr>
          <w:rStyle w:val="normaltextrun"/>
          <w:sz w:val="12"/>
          <w:szCs w:val="12"/>
        </w:rPr>
      </w:pPr>
    </w:p>
    <w:p w14:paraId="022DFB67" w14:textId="501F7B91" w:rsidR="008A6674" w:rsidRDefault="008A6674" w:rsidP="007367D7">
      <w:pPr>
        <w:pStyle w:val="paragraph"/>
        <w:spacing w:before="0" w:beforeAutospacing="0" w:after="0" w:afterAutospacing="0"/>
        <w:ind w:firstLine="720"/>
        <w:textAlignment w:val="baseline"/>
        <w:rPr>
          <w:rStyle w:val="normaltextrun"/>
        </w:rPr>
      </w:pPr>
      <w:r>
        <w:rPr>
          <w:rStyle w:val="normaltextrun"/>
        </w:rPr>
        <w:t xml:space="preserve">Registration Fees: </w:t>
      </w:r>
      <w:r w:rsidR="005A465F">
        <w:rPr>
          <w:rStyle w:val="normaltextrun"/>
        </w:rPr>
        <w:tab/>
      </w:r>
      <w:r>
        <w:rPr>
          <w:rStyle w:val="normaltextrun"/>
        </w:rPr>
        <w:t>$</w:t>
      </w:r>
    </w:p>
    <w:p w14:paraId="7B3EB199" w14:textId="79E1379D" w:rsidR="008A6674" w:rsidRDefault="008A6674" w:rsidP="007367D7">
      <w:pPr>
        <w:pStyle w:val="paragraph"/>
        <w:spacing w:before="0" w:beforeAutospacing="0" w:after="0" w:afterAutospacing="0"/>
        <w:ind w:firstLine="720"/>
        <w:textAlignment w:val="baseline"/>
        <w:rPr>
          <w:rStyle w:val="normaltextrun"/>
        </w:rPr>
      </w:pPr>
      <w:r>
        <w:rPr>
          <w:rStyle w:val="normaltextrun"/>
        </w:rPr>
        <w:t xml:space="preserve">Airfare/Travel: </w:t>
      </w:r>
      <w:r w:rsidR="005A465F">
        <w:rPr>
          <w:rStyle w:val="normaltextrun"/>
        </w:rPr>
        <w:tab/>
      </w:r>
      <w:r>
        <w:rPr>
          <w:rStyle w:val="normaltextrun"/>
        </w:rPr>
        <w:t>$</w:t>
      </w:r>
    </w:p>
    <w:p w14:paraId="028D4C30" w14:textId="07C6C73F" w:rsidR="008A6674" w:rsidRDefault="008A6674" w:rsidP="007367D7">
      <w:pPr>
        <w:pStyle w:val="paragraph"/>
        <w:spacing w:before="0" w:beforeAutospacing="0" w:after="0" w:afterAutospacing="0"/>
        <w:ind w:firstLine="720"/>
        <w:textAlignment w:val="baseline"/>
        <w:rPr>
          <w:rStyle w:val="normaltextrun"/>
        </w:rPr>
      </w:pPr>
      <w:r>
        <w:rPr>
          <w:rStyle w:val="normaltextrun"/>
        </w:rPr>
        <w:t xml:space="preserve">Lodging: </w:t>
      </w:r>
      <w:r w:rsidR="005A465F">
        <w:rPr>
          <w:rStyle w:val="normaltextrun"/>
        </w:rPr>
        <w:tab/>
      </w:r>
      <w:r w:rsidR="005A465F">
        <w:rPr>
          <w:rStyle w:val="normaltextrun"/>
        </w:rPr>
        <w:tab/>
      </w:r>
      <w:r>
        <w:rPr>
          <w:rStyle w:val="normaltextrun"/>
        </w:rPr>
        <w:t>$</w:t>
      </w:r>
    </w:p>
    <w:p w14:paraId="32757DA0" w14:textId="1256BF8C" w:rsidR="007367D7" w:rsidRPr="005A465F" w:rsidRDefault="007367D7" w:rsidP="007367D7">
      <w:pPr>
        <w:pStyle w:val="paragraph"/>
        <w:spacing w:before="0" w:beforeAutospacing="0" w:after="0" w:afterAutospacing="0"/>
        <w:ind w:firstLine="720"/>
        <w:textAlignment w:val="baseline"/>
        <w:rPr>
          <w:rStyle w:val="normaltextrun"/>
          <w:u w:val="single"/>
        </w:rPr>
      </w:pPr>
      <w:r>
        <w:rPr>
          <w:rStyle w:val="normaltextrun"/>
        </w:rPr>
        <w:t xml:space="preserve">Meals: </w:t>
      </w:r>
      <w:r w:rsidR="005A465F">
        <w:rPr>
          <w:rStyle w:val="normaltextrun"/>
        </w:rPr>
        <w:tab/>
      </w:r>
      <w:r w:rsidR="005A465F">
        <w:rPr>
          <w:rStyle w:val="normaltextrun"/>
        </w:rPr>
        <w:tab/>
      </w:r>
      <w:r w:rsidR="005A465F">
        <w:rPr>
          <w:rStyle w:val="normaltextrun"/>
        </w:rPr>
        <w:tab/>
      </w:r>
      <w:r w:rsidRPr="005A465F">
        <w:rPr>
          <w:rStyle w:val="normaltextrun"/>
          <w:u w:val="single"/>
        </w:rPr>
        <w:t>$</w:t>
      </w:r>
    </w:p>
    <w:p w14:paraId="6CB0CA16" w14:textId="2FC79AA1" w:rsidR="00287383" w:rsidRDefault="007367D7" w:rsidP="630060F3">
      <w:pPr>
        <w:pStyle w:val="paragraph"/>
        <w:spacing w:before="0" w:beforeAutospacing="0" w:after="0" w:afterAutospacing="0"/>
        <w:ind w:firstLine="720"/>
        <w:textAlignment w:val="baseline"/>
        <w:rPr>
          <w:shd w:val="clear" w:color="auto" w:fill="FFFFFF"/>
        </w:rPr>
      </w:pPr>
      <w:r w:rsidRPr="00387EF9">
        <w:rPr>
          <w:rStyle w:val="normaltextrun"/>
          <w:b/>
          <w:bCs/>
        </w:rPr>
        <w:t xml:space="preserve">Total: </w:t>
      </w:r>
      <w:r>
        <w:tab/>
      </w:r>
      <w:r>
        <w:tab/>
      </w:r>
      <w:r>
        <w:tab/>
      </w:r>
      <w:r w:rsidRPr="00387EF9">
        <w:rPr>
          <w:rStyle w:val="normaltextrun"/>
          <w:b/>
          <w:bCs/>
        </w:rPr>
        <w:t>$</w:t>
      </w:r>
    </w:p>
    <w:p w14:paraId="4BFE54FB" w14:textId="09EA608E" w:rsidR="630060F3" w:rsidRDefault="630060F3" w:rsidP="630060F3">
      <w:pPr>
        <w:pStyle w:val="paragraph"/>
        <w:spacing w:before="0" w:beforeAutospacing="0" w:after="0" w:afterAutospacing="0"/>
        <w:ind w:firstLine="720"/>
        <w:rPr>
          <w:rStyle w:val="normaltextrun"/>
          <w:b/>
          <w:bCs/>
        </w:rPr>
      </w:pPr>
    </w:p>
    <w:p w14:paraId="5BDBAE4C" w14:textId="77777777" w:rsidR="00A94426" w:rsidRDefault="3FA4B114" w:rsidP="00387EF9">
      <w:pPr>
        <w:pStyle w:val="paragraph"/>
        <w:spacing w:before="0" w:beforeAutospacing="0" w:after="0" w:afterAutospacing="0"/>
        <w:jc w:val="both"/>
        <w:rPr>
          <w:rStyle w:val="normaltextrun"/>
        </w:rPr>
      </w:pPr>
      <w:r w:rsidRPr="00387EF9">
        <w:rPr>
          <w:rStyle w:val="normaltextrun"/>
        </w:rPr>
        <w:t xml:space="preserve">Do you have funding from any other sources? </w:t>
      </w:r>
    </w:p>
    <w:p w14:paraId="1B467484" w14:textId="24812FE0" w:rsidR="00CC33C2" w:rsidRDefault="3FA4B114" w:rsidP="00253BFD">
      <w:pPr>
        <w:pStyle w:val="paragraph"/>
        <w:spacing w:before="0" w:beforeAutospacing="0" w:after="0" w:afterAutospacing="0"/>
        <w:ind w:left="720"/>
        <w:jc w:val="both"/>
        <w:rPr>
          <w:rStyle w:val="normaltextrun"/>
        </w:rPr>
      </w:pPr>
      <w:r w:rsidRPr="00387EF9">
        <w:rPr>
          <w:rStyle w:val="normaltextrun"/>
        </w:rPr>
        <w:t xml:space="preserve">Please describe: </w:t>
      </w:r>
    </w:p>
    <w:sectPr w:rsidR="00CC33C2" w:rsidSect="00A9057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D2C4" w14:textId="77777777" w:rsidR="00696A50" w:rsidRDefault="00696A50">
      <w:pPr>
        <w:spacing w:after="0" w:line="240" w:lineRule="auto"/>
      </w:pPr>
      <w:r>
        <w:separator/>
      </w:r>
    </w:p>
  </w:endnote>
  <w:endnote w:type="continuationSeparator" w:id="0">
    <w:p w14:paraId="3225A2D8" w14:textId="77777777" w:rsidR="00696A50" w:rsidRDefault="00696A50">
      <w:pPr>
        <w:spacing w:after="0" w:line="240" w:lineRule="auto"/>
      </w:pPr>
      <w:r>
        <w:continuationSeparator/>
      </w:r>
    </w:p>
  </w:endnote>
  <w:endnote w:type="continuationNotice" w:id="1">
    <w:p w14:paraId="3586832F" w14:textId="77777777" w:rsidR="00696A50" w:rsidRDefault="00696A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3923" w14:textId="77777777" w:rsidR="00CA692E" w:rsidRDefault="00CA69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87EF9" w14:paraId="77F4DE30" w14:textId="77777777" w:rsidTr="00387EF9">
      <w:tc>
        <w:tcPr>
          <w:tcW w:w="3120" w:type="dxa"/>
        </w:tcPr>
        <w:p w14:paraId="2E56E4AB" w14:textId="3AB32BC6" w:rsidR="00387EF9" w:rsidRDefault="00387EF9" w:rsidP="00387EF9">
          <w:pPr>
            <w:pStyle w:val="Header"/>
            <w:ind w:left="-115"/>
          </w:pPr>
        </w:p>
      </w:tc>
      <w:tc>
        <w:tcPr>
          <w:tcW w:w="3120" w:type="dxa"/>
        </w:tcPr>
        <w:p w14:paraId="4660A6B6" w14:textId="708C9522" w:rsidR="00387EF9" w:rsidRDefault="00387EF9" w:rsidP="00387EF9">
          <w:pPr>
            <w:pStyle w:val="Header"/>
            <w:jc w:val="center"/>
          </w:pPr>
        </w:p>
      </w:tc>
      <w:tc>
        <w:tcPr>
          <w:tcW w:w="3120" w:type="dxa"/>
        </w:tcPr>
        <w:p w14:paraId="0DAD28CA" w14:textId="4366D6AE" w:rsidR="00387EF9" w:rsidRDefault="00387EF9" w:rsidP="00387EF9">
          <w:pPr>
            <w:pStyle w:val="Header"/>
            <w:ind w:right="-115"/>
            <w:jc w:val="right"/>
          </w:pPr>
        </w:p>
      </w:tc>
    </w:tr>
  </w:tbl>
  <w:p w14:paraId="594036CC" w14:textId="6B64149C" w:rsidR="00387EF9" w:rsidRDefault="00387EF9" w:rsidP="00387E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E82BD" w14:textId="77777777" w:rsidR="00CA692E" w:rsidRDefault="00CA6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FFA08" w14:textId="77777777" w:rsidR="00696A50" w:rsidRDefault="00696A50">
      <w:pPr>
        <w:spacing w:after="0" w:line="240" w:lineRule="auto"/>
      </w:pPr>
      <w:r>
        <w:separator/>
      </w:r>
    </w:p>
  </w:footnote>
  <w:footnote w:type="continuationSeparator" w:id="0">
    <w:p w14:paraId="384C585A" w14:textId="77777777" w:rsidR="00696A50" w:rsidRDefault="00696A50">
      <w:pPr>
        <w:spacing w:after="0" w:line="240" w:lineRule="auto"/>
      </w:pPr>
      <w:r>
        <w:continuationSeparator/>
      </w:r>
    </w:p>
  </w:footnote>
  <w:footnote w:type="continuationNotice" w:id="1">
    <w:p w14:paraId="15BBAB4E" w14:textId="77777777" w:rsidR="00696A50" w:rsidRDefault="00696A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5C5FD" w14:textId="77777777" w:rsidR="00CA692E" w:rsidRDefault="00CA6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90AC1" w14:textId="77777777" w:rsidR="00CA692E" w:rsidRDefault="00CA69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E7A38" w14:textId="22D0CB51" w:rsidR="002A57EE" w:rsidRDefault="00A90574" w:rsidP="002A57EE">
    <w:pPr>
      <w:pStyle w:val="Header"/>
      <w:jc w:val="center"/>
      <w:rPr>
        <w:rFonts w:asciiTheme="majorBidi" w:hAnsiTheme="majorBidi" w:cstheme="majorBidi"/>
        <w:b/>
        <w:bCs/>
        <w:sz w:val="24"/>
        <w:szCs w:val="24"/>
      </w:rPr>
    </w:pPr>
    <w:r w:rsidRPr="00A90574">
      <w:rPr>
        <w:rFonts w:asciiTheme="majorBidi" w:hAnsiTheme="majorBidi" w:cstheme="majorBidi"/>
        <w:b/>
        <w:bCs/>
        <w:sz w:val="24"/>
        <w:szCs w:val="24"/>
      </w:rPr>
      <w:t xml:space="preserve">Educational Psychology </w:t>
    </w:r>
    <w:r w:rsidR="000519BC">
      <w:rPr>
        <w:rFonts w:asciiTheme="majorBidi" w:hAnsiTheme="majorBidi" w:cstheme="majorBidi"/>
        <w:b/>
        <w:bCs/>
        <w:sz w:val="24"/>
        <w:szCs w:val="24"/>
      </w:rPr>
      <w:t xml:space="preserve">Department Student </w:t>
    </w:r>
  </w:p>
  <w:p w14:paraId="3E16E53D" w14:textId="2564C0E8" w:rsidR="00A90574" w:rsidRPr="00A90574" w:rsidRDefault="000519BC" w:rsidP="003E63F7">
    <w:pPr>
      <w:pStyle w:val="Header"/>
      <w:jc w:val="center"/>
      <w:rPr>
        <w:rFonts w:asciiTheme="majorBidi" w:hAnsiTheme="majorBidi" w:cstheme="majorBidi"/>
        <w:b/>
        <w:bCs/>
        <w:sz w:val="24"/>
        <w:szCs w:val="24"/>
      </w:rPr>
    </w:pPr>
    <w:r>
      <w:rPr>
        <w:rFonts w:asciiTheme="majorBidi" w:hAnsiTheme="majorBidi" w:cstheme="majorBidi"/>
        <w:b/>
        <w:bCs/>
        <w:sz w:val="24"/>
        <w:szCs w:val="24"/>
      </w:rPr>
      <w:t xml:space="preserve">Conference </w:t>
    </w:r>
    <w:r w:rsidR="00A90574" w:rsidRPr="00A90574">
      <w:rPr>
        <w:rFonts w:asciiTheme="majorBidi" w:hAnsiTheme="majorBidi" w:cstheme="majorBidi"/>
        <w:b/>
        <w:bCs/>
        <w:sz w:val="24"/>
        <w:szCs w:val="24"/>
      </w:rPr>
      <w:t>Travel Funds Application</w:t>
    </w:r>
  </w:p>
  <w:p w14:paraId="016A06A5" w14:textId="1585D8C1" w:rsidR="00A90574" w:rsidRPr="00A90574" w:rsidRDefault="00A90574" w:rsidP="00A90574">
    <w:pPr>
      <w:pStyle w:val="Header"/>
      <w:jc w:val="center"/>
      <w:rPr>
        <w:rFonts w:asciiTheme="majorBidi" w:hAnsiTheme="majorBidi" w:cstheme="majorBidi"/>
        <w:b/>
        <w:bCs/>
        <w:sz w:val="24"/>
        <w:szCs w:val="24"/>
      </w:rPr>
    </w:pPr>
    <w:r w:rsidRPr="00A90574">
      <w:rPr>
        <w:rFonts w:asciiTheme="majorBidi" w:hAnsiTheme="majorBidi" w:cstheme="majorBidi"/>
        <w:b/>
        <w:bCs/>
        <w:sz w:val="24"/>
        <w:szCs w:val="24"/>
      </w:rPr>
      <w:t>202</w:t>
    </w:r>
    <w:r w:rsidR="004F601C">
      <w:rPr>
        <w:rFonts w:asciiTheme="majorBidi" w:hAnsiTheme="majorBidi" w:cstheme="majorBidi"/>
        <w:b/>
        <w:bCs/>
        <w:sz w:val="24"/>
        <w:szCs w:val="24"/>
      </w:rPr>
      <w:t>3-24</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347F76"/>
    <w:multiLevelType w:val="hybridMultilevel"/>
    <w:tmpl w:val="2FD0B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C967C1B"/>
    <w:multiLevelType w:val="hybridMultilevel"/>
    <w:tmpl w:val="C220E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F4BF2"/>
    <w:multiLevelType w:val="hybridMultilevel"/>
    <w:tmpl w:val="7D00D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2F04A6"/>
    <w:multiLevelType w:val="multilevel"/>
    <w:tmpl w:val="E5AA6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042226">
    <w:abstractNumId w:val="3"/>
  </w:num>
  <w:num w:numId="2" w16cid:durableId="16149396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7386488">
    <w:abstractNumId w:val="0"/>
  </w:num>
  <w:num w:numId="4" w16cid:durableId="2143423069">
    <w:abstractNumId w:val="1"/>
  </w:num>
  <w:num w:numId="5" w16cid:durableId="12531290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tLQwMjQwNTQ2NDFX0lEKTi0uzszPAykwqgUAd12rWiwAAAA="/>
  </w:docVars>
  <w:rsids>
    <w:rsidRoot w:val="00287383"/>
    <w:rsid w:val="0000148E"/>
    <w:rsid w:val="00002668"/>
    <w:rsid w:val="00010FFB"/>
    <w:rsid w:val="000125D2"/>
    <w:rsid w:val="000138A3"/>
    <w:rsid w:val="00015FDE"/>
    <w:rsid w:val="00020C44"/>
    <w:rsid w:val="00021E66"/>
    <w:rsid w:val="0002294C"/>
    <w:rsid w:val="00031B6B"/>
    <w:rsid w:val="0003438A"/>
    <w:rsid w:val="00041F14"/>
    <w:rsid w:val="0004214B"/>
    <w:rsid w:val="000519BC"/>
    <w:rsid w:val="000533FF"/>
    <w:rsid w:val="000600C5"/>
    <w:rsid w:val="00071AD8"/>
    <w:rsid w:val="000769D5"/>
    <w:rsid w:val="00081928"/>
    <w:rsid w:val="00082703"/>
    <w:rsid w:val="00096D96"/>
    <w:rsid w:val="000A0C5D"/>
    <w:rsid w:val="000A526C"/>
    <w:rsid w:val="000B6181"/>
    <w:rsid w:val="000C5943"/>
    <w:rsid w:val="000D3B20"/>
    <w:rsid w:val="000D5B7B"/>
    <w:rsid w:val="000E34A0"/>
    <w:rsid w:val="000E516F"/>
    <w:rsid w:val="000E69E2"/>
    <w:rsid w:val="00101F58"/>
    <w:rsid w:val="0011283B"/>
    <w:rsid w:val="00122C80"/>
    <w:rsid w:val="001251CA"/>
    <w:rsid w:val="00125B60"/>
    <w:rsid w:val="001345E9"/>
    <w:rsid w:val="00136366"/>
    <w:rsid w:val="00137B29"/>
    <w:rsid w:val="00144790"/>
    <w:rsid w:val="00147715"/>
    <w:rsid w:val="00153003"/>
    <w:rsid w:val="00165783"/>
    <w:rsid w:val="00170FD5"/>
    <w:rsid w:val="00171146"/>
    <w:rsid w:val="00183EFD"/>
    <w:rsid w:val="00187065"/>
    <w:rsid w:val="0019098B"/>
    <w:rsid w:val="00194E70"/>
    <w:rsid w:val="001A24FB"/>
    <w:rsid w:val="001A25C6"/>
    <w:rsid w:val="001B1358"/>
    <w:rsid w:val="001C5D87"/>
    <w:rsid w:val="001E3147"/>
    <w:rsid w:val="001E5397"/>
    <w:rsid w:val="00200122"/>
    <w:rsid w:val="0020061B"/>
    <w:rsid w:val="00202718"/>
    <w:rsid w:val="00214850"/>
    <w:rsid w:val="00214913"/>
    <w:rsid w:val="002204CF"/>
    <w:rsid w:val="0023087C"/>
    <w:rsid w:val="0023657E"/>
    <w:rsid w:val="00242C81"/>
    <w:rsid w:val="00242E20"/>
    <w:rsid w:val="00253BFD"/>
    <w:rsid w:val="002573A2"/>
    <w:rsid w:val="00273277"/>
    <w:rsid w:val="00274774"/>
    <w:rsid w:val="00276154"/>
    <w:rsid w:val="00276CAC"/>
    <w:rsid w:val="00286804"/>
    <w:rsid w:val="00287383"/>
    <w:rsid w:val="002A482B"/>
    <w:rsid w:val="002A57EE"/>
    <w:rsid w:val="002A66D8"/>
    <w:rsid w:val="002B3431"/>
    <w:rsid w:val="002B4E34"/>
    <w:rsid w:val="002B61AC"/>
    <w:rsid w:val="002C6ACA"/>
    <w:rsid w:val="002C7FA8"/>
    <w:rsid w:val="002D4460"/>
    <w:rsid w:val="002D6263"/>
    <w:rsid w:val="002D6715"/>
    <w:rsid w:val="002D75B4"/>
    <w:rsid w:val="002E034B"/>
    <w:rsid w:val="002E1DB4"/>
    <w:rsid w:val="002E7E3D"/>
    <w:rsid w:val="002F062F"/>
    <w:rsid w:val="002F56A0"/>
    <w:rsid w:val="003013A2"/>
    <w:rsid w:val="00307784"/>
    <w:rsid w:val="0032769A"/>
    <w:rsid w:val="00337F02"/>
    <w:rsid w:val="003427BD"/>
    <w:rsid w:val="00351A04"/>
    <w:rsid w:val="003538D5"/>
    <w:rsid w:val="00356092"/>
    <w:rsid w:val="00362338"/>
    <w:rsid w:val="0036326A"/>
    <w:rsid w:val="003762BB"/>
    <w:rsid w:val="0037662A"/>
    <w:rsid w:val="00376850"/>
    <w:rsid w:val="00384C08"/>
    <w:rsid w:val="00387AE0"/>
    <w:rsid w:val="00387EF9"/>
    <w:rsid w:val="003A061E"/>
    <w:rsid w:val="003A238F"/>
    <w:rsid w:val="003B291D"/>
    <w:rsid w:val="003C532B"/>
    <w:rsid w:val="003C5618"/>
    <w:rsid w:val="003C6936"/>
    <w:rsid w:val="003D2C4D"/>
    <w:rsid w:val="003D562B"/>
    <w:rsid w:val="003E47F6"/>
    <w:rsid w:val="003E5522"/>
    <w:rsid w:val="003E63F7"/>
    <w:rsid w:val="003F0479"/>
    <w:rsid w:val="003F3A30"/>
    <w:rsid w:val="0040460D"/>
    <w:rsid w:val="00411970"/>
    <w:rsid w:val="0041239B"/>
    <w:rsid w:val="00416DE2"/>
    <w:rsid w:val="004172B4"/>
    <w:rsid w:val="00420E8A"/>
    <w:rsid w:val="004267F2"/>
    <w:rsid w:val="00427837"/>
    <w:rsid w:val="00431E10"/>
    <w:rsid w:val="004360B5"/>
    <w:rsid w:val="00436762"/>
    <w:rsid w:val="00436D9B"/>
    <w:rsid w:val="00443358"/>
    <w:rsid w:val="00444F4E"/>
    <w:rsid w:val="00444FD5"/>
    <w:rsid w:val="00464AF1"/>
    <w:rsid w:val="0048025E"/>
    <w:rsid w:val="004819DB"/>
    <w:rsid w:val="004A31AB"/>
    <w:rsid w:val="004A4165"/>
    <w:rsid w:val="004B0CBE"/>
    <w:rsid w:val="004B344A"/>
    <w:rsid w:val="004B36F2"/>
    <w:rsid w:val="004C33DC"/>
    <w:rsid w:val="004C4BFD"/>
    <w:rsid w:val="004C60D3"/>
    <w:rsid w:val="004C748F"/>
    <w:rsid w:val="004C7A3D"/>
    <w:rsid w:val="004D0BAF"/>
    <w:rsid w:val="004D109A"/>
    <w:rsid w:val="004D1CA0"/>
    <w:rsid w:val="004D3310"/>
    <w:rsid w:val="004E0504"/>
    <w:rsid w:val="004E3D8A"/>
    <w:rsid w:val="004F5BA4"/>
    <w:rsid w:val="004F601C"/>
    <w:rsid w:val="00512E98"/>
    <w:rsid w:val="005139B3"/>
    <w:rsid w:val="00517B5B"/>
    <w:rsid w:val="0052120E"/>
    <w:rsid w:val="00534ED5"/>
    <w:rsid w:val="0053734F"/>
    <w:rsid w:val="0054257F"/>
    <w:rsid w:val="0054723C"/>
    <w:rsid w:val="00567FB0"/>
    <w:rsid w:val="005704A2"/>
    <w:rsid w:val="00573B9E"/>
    <w:rsid w:val="00574DE7"/>
    <w:rsid w:val="005763AF"/>
    <w:rsid w:val="005839B0"/>
    <w:rsid w:val="005847A2"/>
    <w:rsid w:val="005848AF"/>
    <w:rsid w:val="0059052E"/>
    <w:rsid w:val="005A23E2"/>
    <w:rsid w:val="005A465F"/>
    <w:rsid w:val="005A5AE0"/>
    <w:rsid w:val="005A5BDE"/>
    <w:rsid w:val="005B33E3"/>
    <w:rsid w:val="005B58E9"/>
    <w:rsid w:val="005B7758"/>
    <w:rsid w:val="005C116B"/>
    <w:rsid w:val="005C72C9"/>
    <w:rsid w:val="005D4522"/>
    <w:rsid w:val="005E0457"/>
    <w:rsid w:val="005E368C"/>
    <w:rsid w:val="005E68F8"/>
    <w:rsid w:val="005F0EE4"/>
    <w:rsid w:val="005F341B"/>
    <w:rsid w:val="0060396C"/>
    <w:rsid w:val="006044CA"/>
    <w:rsid w:val="00607658"/>
    <w:rsid w:val="00613924"/>
    <w:rsid w:val="00617DB5"/>
    <w:rsid w:val="00630666"/>
    <w:rsid w:val="00641FE4"/>
    <w:rsid w:val="006423E3"/>
    <w:rsid w:val="006507B9"/>
    <w:rsid w:val="0065512F"/>
    <w:rsid w:val="006566BC"/>
    <w:rsid w:val="00656B90"/>
    <w:rsid w:val="00662B32"/>
    <w:rsid w:val="00663979"/>
    <w:rsid w:val="00663E74"/>
    <w:rsid w:val="00665112"/>
    <w:rsid w:val="00671F0F"/>
    <w:rsid w:val="00674D38"/>
    <w:rsid w:val="0068075A"/>
    <w:rsid w:val="0068330D"/>
    <w:rsid w:val="00687529"/>
    <w:rsid w:val="00693261"/>
    <w:rsid w:val="00694399"/>
    <w:rsid w:val="006943A8"/>
    <w:rsid w:val="00696A50"/>
    <w:rsid w:val="006A1079"/>
    <w:rsid w:val="006A34BE"/>
    <w:rsid w:val="006C1BE5"/>
    <w:rsid w:val="006C6E8A"/>
    <w:rsid w:val="006C736C"/>
    <w:rsid w:val="006D790D"/>
    <w:rsid w:val="006E4782"/>
    <w:rsid w:val="006E4792"/>
    <w:rsid w:val="006E5018"/>
    <w:rsid w:val="007002F4"/>
    <w:rsid w:val="007034B7"/>
    <w:rsid w:val="00705156"/>
    <w:rsid w:val="00707A7E"/>
    <w:rsid w:val="00716EBC"/>
    <w:rsid w:val="0072383D"/>
    <w:rsid w:val="007241CE"/>
    <w:rsid w:val="00724C0C"/>
    <w:rsid w:val="007302E9"/>
    <w:rsid w:val="0073138F"/>
    <w:rsid w:val="0073659A"/>
    <w:rsid w:val="007367D7"/>
    <w:rsid w:val="0074406A"/>
    <w:rsid w:val="00755004"/>
    <w:rsid w:val="0075508B"/>
    <w:rsid w:val="007610C8"/>
    <w:rsid w:val="00762B41"/>
    <w:rsid w:val="00775172"/>
    <w:rsid w:val="00775189"/>
    <w:rsid w:val="007830A6"/>
    <w:rsid w:val="00787636"/>
    <w:rsid w:val="00795C15"/>
    <w:rsid w:val="007A07D5"/>
    <w:rsid w:val="007A07E0"/>
    <w:rsid w:val="007A2198"/>
    <w:rsid w:val="007B7811"/>
    <w:rsid w:val="007B7F68"/>
    <w:rsid w:val="007C3327"/>
    <w:rsid w:val="007C5941"/>
    <w:rsid w:val="007E5C15"/>
    <w:rsid w:val="007E6CF0"/>
    <w:rsid w:val="008038C2"/>
    <w:rsid w:val="00803F40"/>
    <w:rsid w:val="00810B4C"/>
    <w:rsid w:val="0081120B"/>
    <w:rsid w:val="00811792"/>
    <w:rsid w:val="00822AA6"/>
    <w:rsid w:val="008305AA"/>
    <w:rsid w:val="00835474"/>
    <w:rsid w:val="008361B0"/>
    <w:rsid w:val="00853F52"/>
    <w:rsid w:val="008619A4"/>
    <w:rsid w:val="0086462A"/>
    <w:rsid w:val="0086478F"/>
    <w:rsid w:val="00874067"/>
    <w:rsid w:val="008748DC"/>
    <w:rsid w:val="00884679"/>
    <w:rsid w:val="00885974"/>
    <w:rsid w:val="008863C4"/>
    <w:rsid w:val="008911EA"/>
    <w:rsid w:val="00892246"/>
    <w:rsid w:val="008960C8"/>
    <w:rsid w:val="0089647A"/>
    <w:rsid w:val="008A11B8"/>
    <w:rsid w:val="008A1418"/>
    <w:rsid w:val="008A3926"/>
    <w:rsid w:val="008A6674"/>
    <w:rsid w:val="008C0511"/>
    <w:rsid w:val="008E51DC"/>
    <w:rsid w:val="008F2123"/>
    <w:rsid w:val="008F47EB"/>
    <w:rsid w:val="008F5C4E"/>
    <w:rsid w:val="009208EF"/>
    <w:rsid w:val="00921230"/>
    <w:rsid w:val="00925697"/>
    <w:rsid w:val="0092669F"/>
    <w:rsid w:val="00934C5E"/>
    <w:rsid w:val="00943B0A"/>
    <w:rsid w:val="009448F0"/>
    <w:rsid w:val="00950016"/>
    <w:rsid w:val="00950B21"/>
    <w:rsid w:val="00951424"/>
    <w:rsid w:val="00953B96"/>
    <w:rsid w:val="00962EAC"/>
    <w:rsid w:val="0097032C"/>
    <w:rsid w:val="00975320"/>
    <w:rsid w:val="009802AE"/>
    <w:rsid w:val="00980FA5"/>
    <w:rsid w:val="0098743D"/>
    <w:rsid w:val="00987EAF"/>
    <w:rsid w:val="009968C0"/>
    <w:rsid w:val="009A183E"/>
    <w:rsid w:val="009A59FF"/>
    <w:rsid w:val="009A6107"/>
    <w:rsid w:val="009A71DC"/>
    <w:rsid w:val="009B75FE"/>
    <w:rsid w:val="009D55F2"/>
    <w:rsid w:val="009E5381"/>
    <w:rsid w:val="009F0796"/>
    <w:rsid w:val="00A031B6"/>
    <w:rsid w:val="00A04B48"/>
    <w:rsid w:val="00A13E9F"/>
    <w:rsid w:val="00A1548E"/>
    <w:rsid w:val="00A15C1C"/>
    <w:rsid w:val="00A2045A"/>
    <w:rsid w:val="00A6322F"/>
    <w:rsid w:val="00A632E3"/>
    <w:rsid w:val="00A64FCB"/>
    <w:rsid w:val="00A71AE2"/>
    <w:rsid w:val="00A71E55"/>
    <w:rsid w:val="00A81FAA"/>
    <w:rsid w:val="00A90574"/>
    <w:rsid w:val="00A94426"/>
    <w:rsid w:val="00AA1EBE"/>
    <w:rsid w:val="00AA2B57"/>
    <w:rsid w:val="00AA340A"/>
    <w:rsid w:val="00AB09D2"/>
    <w:rsid w:val="00AB157F"/>
    <w:rsid w:val="00AC02AA"/>
    <w:rsid w:val="00AC7760"/>
    <w:rsid w:val="00AD4412"/>
    <w:rsid w:val="00AF3FC5"/>
    <w:rsid w:val="00AF46B6"/>
    <w:rsid w:val="00AF6555"/>
    <w:rsid w:val="00B028FC"/>
    <w:rsid w:val="00B03AB2"/>
    <w:rsid w:val="00B1194E"/>
    <w:rsid w:val="00B204EC"/>
    <w:rsid w:val="00B21561"/>
    <w:rsid w:val="00B23742"/>
    <w:rsid w:val="00B25BDD"/>
    <w:rsid w:val="00B32930"/>
    <w:rsid w:val="00B36A21"/>
    <w:rsid w:val="00B37477"/>
    <w:rsid w:val="00B54D6A"/>
    <w:rsid w:val="00B57196"/>
    <w:rsid w:val="00B65BE1"/>
    <w:rsid w:val="00B75346"/>
    <w:rsid w:val="00B82216"/>
    <w:rsid w:val="00BA177E"/>
    <w:rsid w:val="00BA6971"/>
    <w:rsid w:val="00BB0431"/>
    <w:rsid w:val="00BB3943"/>
    <w:rsid w:val="00BB6008"/>
    <w:rsid w:val="00BB74FB"/>
    <w:rsid w:val="00BC1D8D"/>
    <w:rsid w:val="00BD4057"/>
    <w:rsid w:val="00BD6AA3"/>
    <w:rsid w:val="00BE2F31"/>
    <w:rsid w:val="00BE3CEF"/>
    <w:rsid w:val="00BF1180"/>
    <w:rsid w:val="00BF15EC"/>
    <w:rsid w:val="00BF7982"/>
    <w:rsid w:val="00C00390"/>
    <w:rsid w:val="00C10207"/>
    <w:rsid w:val="00C10E20"/>
    <w:rsid w:val="00C15E9C"/>
    <w:rsid w:val="00C17E59"/>
    <w:rsid w:val="00C22AED"/>
    <w:rsid w:val="00C2363D"/>
    <w:rsid w:val="00C25AD9"/>
    <w:rsid w:val="00C3096B"/>
    <w:rsid w:val="00C33939"/>
    <w:rsid w:val="00C36E41"/>
    <w:rsid w:val="00C36E62"/>
    <w:rsid w:val="00C52F28"/>
    <w:rsid w:val="00C53053"/>
    <w:rsid w:val="00C568DE"/>
    <w:rsid w:val="00C61B21"/>
    <w:rsid w:val="00C623E7"/>
    <w:rsid w:val="00C6647C"/>
    <w:rsid w:val="00C7548A"/>
    <w:rsid w:val="00C80DBC"/>
    <w:rsid w:val="00C8190F"/>
    <w:rsid w:val="00CA0165"/>
    <w:rsid w:val="00CA3731"/>
    <w:rsid w:val="00CA692E"/>
    <w:rsid w:val="00CB19FC"/>
    <w:rsid w:val="00CB297B"/>
    <w:rsid w:val="00CB694F"/>
    <w:rsid w:val="00CC2815"/>
    <w:rsid w:val="00CC2839"/>
    <w:rsid w:val="00CC32CF"/>
    <w:rsid w:val="00CC33C2"/>
    <w:rsid w:val="00CC3AAC"/>
    <w:rsid w:val="00CC6ABA"/>
    <w:rsid w:val="00CD1E89"/>
    <w:rsid w:val="00CD4D52"/>
    <w:rsid w:val="00CF2DD9"/>
    <w:rsid w:val="00D01527"/>
    <w:rsid w:val="00D018A7"/>
    <w:rsid w:val="00D03391"/>
    <w:rsid w:val="00D038E8"/>
    <w:rsid w:val="00D07ED3"/>
    <w:rsid w:val="00D1246F"/>
    <w:rsid w:val="00D12AE3"/>
    <w:rsid w:val="00D148DB"/>
    <w:rsid w:val="00D273E0"/>
    <w:rsid w:val="00D307F0"/>
    <w:rsid w:val="00D308DA"/>
    <w:rsid w:val="00D32493"/>
    <w:rsid w:val="00D65E0D"/>
    <w:rsid w:val="00D73098"/>
    <w:rsid w:val="00D758A8"/>
    <w:rsid w:val="00D91709"/>
    <w:rsid w:val="00D9640F"/>
    <w:rsid w:val="00D96A92"/>
    <w:rsid w:val="00D97032"/>
    <w:rsid w:val="00DA28E1"/>
    <w:rsid w:val="00DA34D2"/>
    <w:rsid w:val="00DB53C6"/>
    <w:rsid w:val="00DE19BE"/>
    <w:rsid w:val="00DE3137"/>
    <w:rsid w:val="00DF4FA7"/>
    <w:rsid w:val="00E03014"/>
    <w:rsid w:val="00E203CE"/>
    <w:rsid w:val="00E20883"/>
    <w:rsid w:val="00E2387D"/>
    <w:rsid w:val="00E2593A"/>
    <w:rsid w:val="00E31EBE"/>
    <w:rsid w:val="00E35898"/>
    <w:rsid w:val="00E42850"/>
    <w:rsid w:val="00E44E20"/>
    <w:rsid w:val="00E648C8"/>
    <w:rsid w:val="00E735D1"/>
    <w:rsid w:val="00E864E9"/>
    <w:rsid w:val="00EA07AB"/>
    <w:rsid w:val="00EA65FA"/>
    <w:rsid w:val="00EA6B30"/>
    <w:rsid w:val="00EC0E7A"/>
    <w:rsid w:val="00EC68D1"/>
    <w:rsid w:val="00ED1506"/>
    <w:rsid w:val="00ED1CF5"/>
    <w:rsid w:val="00ED5721"/>
    <w:rsid w:val="00EE43B7"/>
    <w:rsid w:val="00EE761C"/>
    <w:rsid w:val="00F16A37"/>
    <w:rsid w:val="00F23E4C"/>
    <w:rsid w:val="00F24E6A"/>
    <w:rsid w:val="00F40D21"/>
    <w:rsid w:val="00F527E1"/>
    <w:rsid w:val="00F752DE"/>
    <w:rsid w:val="00F7578D"/>
    <w:rsid w:val="00F82810"/>
    <w:rsid w:val="00F8465F"/>
    <w:rsid w:val="00F9081F"/>
    <w:rsid w:val="00F92A91"/>
    <w:rsid w:val="00F942D8"/>
    <w:rsid w:val="00F943A2"/>
    <w:rsid w:val="00F96662"/>
    <w:rsid w:val="00FB4FB3"/>
    <w:rsid w:val="00FB52BD"/>
    <w:rsid w:val="00FC50BC"/>
    <w:rsid w:val="00FD0B01"/>
    <w:rsid w:val="00FE27C3"/>
    <w:rsid w:val="00FF0558"/>
    <w:rsid w:val="00FF18F1"/>
    <w:rsid w:val="00FF50AF"/>
    <w:rsid w:val="026807CE"/>
    <w:rsid w:val="034C7B3A"/>
    <w:rsid w:val="0500F5FA"/>
    <w:rsid w:val="054761FF"/>
    <w:rsid w:val="076689E9"/>
    <w:rsid w:val="09ADD155"/>
    <w:rsid w:val="0B511F38"/>
    <w:rsid w:val="0E7E1B26"/>
    <w:rsid w:val="1607829B"/>
    <w:rsid w:val="19478D79"/>
    <w:rsid w:val="1FC4A6A5"/>
    <w:rsid w:val="21607706"/>
    <w:rsid w:val="22559081"/>
    <w:rsid w:val="2264D31A"/>
    <w:rsid w:val="22B11F1C"/>
    <w:rsid w:val="248D200B"/>
    <w:rsid w:val="26EB942B"/>
    <w:rsid w:val="2952608E"/>
    <w:rsid w:val="2F2A2DC5"/>
    <w:rsid w:val="30C5FE26"/>
    <w:rsid w:val="310E2CB9"/>
    <w:rsid w:val="3417A569"/>
    <w:rsid w:val="36BF4733"/>
    <w:rsid w:val="39541757"/>
    <w:rsid w:val="3F20A694"/>
    <w:rsid w:val="3F948B17"/>
    <w:rsid w:val="3FA4B114"/>
    <w:rsid w:val="3FADB374"/>
    <w:rsid w:val="44D205B9"/>
    <w:rsid w:val="4603CC9B"/>
    <w:rsid w:val="46A04503"/>
    <w:rsid w:val="47D3C4AD"/>
    <w:rsid w:val="4C730E1F"/>
    <w:rsid w:val="4E047D32"/>
    <w:rsid w:val="4F107026"/>
    <w:rsid w:val="51A8BF65"/>
    <w:rsid w:val="54FC54A2"/>
    <w:rsid w:val="57572712"/>
    <w:rsid w:val="59CD953B"/>
    <w:rsid w:val="5A0D5CAF"/>
    <w:rsid w:val="5A2C2BBD"/>
    <w:rsid w:val="5A923AFF"/>
    <w:rsid w:val="5B166D21"/>
    <w:rsid w:val="5C5D6166"/>
    <w:rsid w:val="5FD74D57"/>
    <w:rsid w:val="609B6D41"/>
    <w:rsid w:val="630060F3"/>
    <w:rsid w:val="632D6833"/>
    <w:rsid w:val="6365FDDA"/>
    <w:rsid w:val="64536892"/>
    <w:rsid w:val="69058436"/>
    <w:rsid w:val="719E1E15"/>
    <w:rsid w:val="747C82CD"/>
    <w:rsid w:val="7618532E"/>
    <w:rsid w:val="7728C015"/>
    <w:rsid w:val="79C93D74"/>
    <w:rsid w:val="79FAE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08584"/>
  <w15:chartTrackingRefBased/>
  <w15:docId w15:val="{EDA0C18C-8294-4336-9BA6-45085C38F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87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87383"/>
  </w:style>
  <w:style w:type="character" w:customStyle="1" w:styleId="eop">
    <w:name w:val="eop"/>
    <w:basedOn w:val="DefaultParagraphFont"/>
    <w:rsid w:val="00287383"/>
  </w:style>
  <w:style w:type="table" w:styleId="TableGrid">
    <w:name w:val="Table Grid"/>
    <w:basedOn w:val="TableNormal"/>
    <w:uiPriority w:val="39"/>
    <w:rsid w:val="00736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762BB"/>
    <w:rPr>
      <w:color w:val="0563C1" w:themeColor="hyperlink"/>
      <w:u w:val="single"/>
    </w:rPr>
  </w:style>
  <w:style w:type="character" w:styleId="UnresolvedMention">
    <w:name w:val="Unresolved Mention"/>
    <w:basedOn w:val="DefaultParagraphFont"/>
    <w:uiPriority w:val="99"/>
    <w:semiHidden/>
    <w:unhideWhenUsed/>
    <w:rsid w:val="003762BB"/>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rsid w:val="00AC7760"/>
    <w:pPr>
      <w:spacing w:after="0" w:line="240" w:lineRule="auto"/>
      <w:ind w:left="720"/>
    </w:pPr>
    <w:rPr>
      <w:rFonts w:ascii="Calibri" w:hAnsi="Calibri" w:cs="Calibri"/>
    </w:rPr>
  </w:style>
  <w:style w:type="paragraph" w:styleId="Revision">
    <w:name w:val="Revision"/>
    <w:hidden/>
    <w:uiPriority w:val="99"/>
    <w:semiHidden/>
    <w:rsid w:val="00020C44"/>
    <w:pPr>
      <w:spacing w:after="0" w:line="240" w:lineRule="auto"/>
    </w:pPr>
  </w:style>
  <w:style w:type="character" w:styleId="FollowedHyperlink">
    <w:name w:val="FollowedHyperlink"/>
    <w:basedOn w:val="DefaultParagraphFont"/>
    <w:uiPriority w:val="99"/>
    <w:semiHidden/>
    <w:unhideWhenUsed/>
    <w:rsid w:val="00194E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03046">
      <w:bodyDiv w:val="1"/>
      <w:marLeft w:val="0"/>
      <w:marRight w:val="0"/>
      <w:marTop w:val="0"/>
      <w:marBottom w:val="0"/>
      <w:divBdr>
        <w:top w:val="none" w:sz="0" w:space="0" w:color="auto"/>
        <w:left w:val="none" w:sz="0" w:space="0" w:color="auto"/>
        <w:bottom w:val="none" w:sz="0" w:space="0" w:color="auto"/>
        <w:right w:val="none" w:sz="0" w:space="0" w:color="auto"/>
      </w:divBdr>
      <w:divsChild>
        <w:div w:id="282810191">
          <w:marLeft w:val="0"/>
          <w:marRight w:val="0"/>
          <w:marTop w:val="0"/>
          <w:marBottom w:val="0"/>
          <w:divBdr>
            <w:top w:val="none" w:sz="0" w:space="0" w:color="auto"/>
            <w:left w:val="none" w:sz="0" w:space="0" w:color="auto"/>
            <w:bottom w:val="none" w:sz="0" w:space="0" w:color="auto"/>
            <w:right w:val="none" w:sz="0" w:space="0" w:color="auto"/>
          </w:divBdr>
        </w:div>
        <w:div w:id="642663907">
          <w:marLeft w:val="0"/>
          <w:marRight w:val="0"/>
          <w:marTop w:val="0"/>
          <w:marBottom w:val="0"/>
          <w:divBdr>
            <w:top w:val="none" w:sz="0" w:space="0" w:color="auto"/>
            <w:left w:val="none" w:sz="0" w:space="0" w:color="auto"/>
            <w:bottom w:val="none" w:sz="0" w:space="0" w:color="auto"/>
            <w:right w:val="none" w:sz="0" w:space="0" w:color="auto"/>
          </w:divBdr>
        </w:div>
        <w:div w:id="910113503">
          <w:marLeft w:val="0"/>
          <w:marRight w:val="0"/>
          <w:marTop w:val="0"/>
          <w:marBottom w:val="0"/>
          <w:divBdr>
            <w:top w:val="none" w:sz="0" w:space="0" w:color="auto"/>
            <w:left w:val="none" w:sz="0" w:space="0" w:color="auto"/>
            <w:bottom w:val="none" w:sz="0" w:space="0" w:color="auto"/>
            <w:right w:val="none" w:sz="0" w:space="0" w:color="auto"/>
          </w:divBdr>
        </w:div>
        <w:div w:id="124352305">
          <w:marLeft w:val="0"/>
          <w:marRight w:val="0"/>
          <w:marTop w:val="0"/>
          <w:marBottom w:val="0"/>
          <w:divBdr>
            <w:top w:val="none" w:sz="0" w:space="0" w:color="auto"/>
            <w:left w:val="none" w:sz="0" w:space="0" w:color="auto"/>
            <w:bottom w:val="none" w:sz="0" w:space="0" w:color="auto"/>
            <w:right w:val="none" w:sz="0" w:space="0" w:color="auto"/>
          </w:divBdr>
        </w:div>
        <w:div w:id="824711915">
          <w:marLeft w:val="0"/>
          <w:marRight w:val="0"/>
          <w:marTop w:val="0"/>
          <w:marBottom w:val="0"/>
          <w:divBdr>
            <w:top w:val="none" w:sz="0" w:space="0" w:color="auto"/>
            <w:left w:val="none" w:sz="0" w:space="0" w:color="auto"/>
            <w:bottom w:val="none" w:sz="0" w:space="0" w:color="auto"/>
            <w:right w:val="none" w:sz="0" w:space="0" w:color="auto"/>
          </w:divBdr>
        </w:div>
        <w:div w:id="708067623">
          <w:marLeft w:val="0"/>
          <w:marRight w:val="0"/>
          <w:marTop w:val="0"/>
          <w:marBottom w:val="0"/>
          <w:divBdr>
            <w:top w:val="none" w:sz="0" w:space="0" w:color="auto"/>
            <w:left w:val="none" w:sz="0" w:space="0" w:color="auto"/>
            <w:bottom w:val="none" w:sz="0" w:space="0" w:color="auto"/>
            <w:right w:val="none" w:sz="0" w:space="0" w:color="auto"/>
          </w:divBdr>
        </w:div>
      </w:divsChild>
    </w:div>
    <w:div w:id="866912825">
      <w:bodyDiv w:val="1"/>
      <w:marLeft w:val="0"/>
      <w:marRight w:val="0"/>
      <w:marTop w:val="0"/>
      <w:marBottom w:val="0"/>
      <w:divBdr>
        <w:top w:val="none" w:sz="0" w:space="0" w:color="auto"/>
        <w:left w:val="none" w:sz="0" w:space="0" w:color="auto"/>
        <w:bottom w:val="none" w:sz="0" w:space="0" w:color="auto"/>
        <w:right w:val="none" w:sz="0" w:space="0" w:color="auto"/>
      </w:divBdr>
    </w:div>
    <w:div w:id="905333616">
      <w:bodyDiv w:val="1"/>
      <w:marLeft w:val="0"/>
      <w:marRight w:val="0"/>
      <w:marTop w:val="0"/>
      <w:marBottom w:val="0"/>
      <w:divBdr>
        <w:top w:val="none" w:sz="0" w:space="0" w:color="auto"/>
        <w:left w:val="none" w:sz="0" w:space="0" w:color="auto"/>
        <w:bottom w:val="none" w:sz="0" w:space="0" w:color="auto"/>
        <w:right w:val="none" w:sz="0" w:space="0" w:color="auto"/>
      </w:divBdr>
    </w:div>
    <w:div w:id="1325862273">
      <w:bodyDiv w:val="1"/>
      <w:marLeft w:val="0"/>
      <w:marRight w:val="0"/>
      <w:marTop w:val="0"/>
      <w:marBottom w:val="0"/>
      <w:divBdr>
        <w:top w:val="none" w:sz="0" w:space="0" w:color="auto"/>
        <w:left w:val="none" w:sz="0" w:space="0" w:color="auto"/>
        <w:bottom w:val="none" w:sz="0" w:space="0" w:color="auto"/>
        <w:right w:val="none" w:sz="0" w:space="0" w:color="auto"/>
      </w:divBdr>
      <w:divsChild>
        <w:div w:id="309330355">
          <w:marLeft w:val="0"/>
          <w:marRight w:val="0"/>
          <w:marTop w:val="0"/>
          <w:marBottom w:val="0"/>
          <w:divBdr>
            <w:top w:val="none" w:sz="0" w:space="0" w:color="auto"/>
            <w:left w:val="none" w:sz="0" w:space="0" w:color="auto"/>
            <w:bottom w:val="none" w:sz="0" w:space="0" w:color="auto"/>
            <w:right w:val="none" w:sz="0" w:space="0" w:color="auto"/>
          </w:divBdr>
          <w:divsChild>
            <w:div w:id="592511647">
              <w:marLeft w:val="0"/>
              <w:marRight w:val="0"/>
              <w:marTop w:val="0"/>
              <w:marBottom w:val="0"/>
              <w:divBdr>
                <w:top w:val="none" w:sz="0" w:space="0" w:color="auto"/>
                <w:left w:val="none" w:sz="0" w:space="0" w:color="auto"/>
                <w:bottom w:val="none" w:sz="0" w:space="0" w:color="auto"/>
                <w:right w:val="none" w:sz="0" w:space="0" w:color="auto"/>
              </w:divBdr>
            </w:div>
          </w:divsChild>
        </w:div>
        <w:div w:id="960500524">
          <w:marLeft w:val="0"/>
          <w:marRight w:val="0"/>
          <w:marTop w:val="0"/>
          <w:marBottom w:val="0"/>
          <w:divBdr>
            <w:top w:val="none" w:sz="0" w:space="0" w:color="auto"/>
            <w:left w:val="none" w:sz="0" w:space="0" w:color="auto"/>
            <w:bottom w:val="none" w:sz="0" w:space="0" w:color="auto"/>
            <w:right w:val="none" w:sz="0" w:space="0" w:color="auto"/>
          </w:divBdr>
          <w:divsChild>
            <w:div w:id="755055313">
              <w:marLeft w:val="0"/>
              <w:marRight w:val="0"/>
              <w:marTop w:val="0"/>
              <w:marBottom w:val="0"/>
              <w:divBdr>
                <w:top w:val="none" w:sz="0" w:space="0" w:color="auto"/>
                <w:left w:val="none" w:sz="0" w:space="0" w:color="auto"/>
                <w:bottom w:val="none" w:sz="0" w:space="0" w:color="auto"/>
                <w:right w:val="none" w:sz="0" w:space="0" w:color="auto"/>
              </w:divBdr>
            </w:div>
            <w:div w:id="2109689514">
              <w:marLeft w:val="0"/>
              <w:marRight w:val="0"/>
              <w:marTop w:val="0"/>
              <w:marBottom w:val="0"/>
              <w:divBdr>
                <w:top w:val="none" w:sz="0" w:space="0" w:color="auto"/>
                <w:left w:val="none" w:sz="0" w:space="0" w:color="auto"/>
                <w:bottom w:val="none" w:sz="0" w:space="0" w:color="auto"/>
                <w:right w:val="none" w:sz="0" w:space="0" w:color="auto"/>
              </w:divBdr>
            </w:div>
            <w:div w:id="1860503116">
              <w:marLeft w:val="0"/>
              <w:marRight w:val="0"/>
              <w:marTop w:val="0"/>
              <w:marBottom w:val="0"/>
              <w:divBdr>
                <w:top w:val="none" w:sz="0" w:space="0" w:color="auto"/>
                <w:left w:val="none" w:sz="0" w:space="0" w:color="auto"/>
                <w:bottom w:val="none" w:sz="0" w:space="0" w:color="auto"/>
                <w:right w:val="none" w:sz="0" w:space="0" w:color="auto"/>
              </w:divBdr>
            </w:div>
            <w:div w:id="169875024">
              <w:marLeft w:val="0"/>
              <w:marRight w:val="0"/>
              <w:marTop w:val="0"/>
              <w:marBottom w:val="0"/>
              <w:divBdr>
                <w:top w:val="none" w:sz="0" w:space="0" w:color="auto"/>
                <w:left w:val="none" w:sz="0" w:space="0" w:color="auto"/>
                <w:bottom w:val="none" w:sz="0" w:space="0" w:color="auto"/>
                <w:right w:val="none" w:sz="0" w:space="0" w:color="auto"/>
              </w:divBdr>
            </w:div>
            <w:div w:id="6464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ervices.unl.edu/service/docusign-e-signature-workflow-servic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edaly2@unl.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inancialaid.unl.edu/financial-aid-adjustments"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cehs.unl.edu/cehs/pixel-lab-project-request-cehs/"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BF7BC1F0655042B3E6C3117EDCD016" ma:contentTypeVersion="4" ma:contentTypeDescription="Create a new document." ma:contentTypeScope="" ma:versionID="43af17609cd51fea350a1d1392d88066">
  <xsd:schema xmlns:xsd="http://www.w3.org/2001/XMLSchema" xmlns:xs="http://www.w3.org/2001/XMLSchema" xmlns:p="http://schemas.microsoft.com/office/2006/metadata/properties" xmlns:ns2="9133ede9-09f3-445f-a8e3-c1f49904123d" targetNamespace="http://schemas.microsoft.com/office/2006/metadata/properties" ma:root="true" ma:fieldsID="a73f917409d071f66f2b0e375ef1ce91" ns2:_="">
    <xsd:import namespace="9133ede9-09f3-445f-a8e3-c1f4990412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3ede9-09f3-445f-a8e3-c1f499041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70FC71-C504-4BF4-8E7D-B5BC75D5FD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47061-F878-4121-AA37-EAF57798C6B6}">
  <ds:schemaRefs>
    <ds:schemaRef ds:uri="http://schemas.microsoft.com/sharepoint/v3/contenttype/forms"/>
  </ds:schemaRefs>
</ds:datastoreItem>
</file>

<file path=customXml/itemProps3.xml><?xml version="1.0" encoding="utf-8"?>
<ds:datastoreItem xmlns:ds="http://schemas.openxmlformats.org/officeDocument/2006/customXml" ds:itemID="{3CCD888C-2F2A-46DA-AD00-FBF2212B4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3ede9-09f3-445f-a8e3-c1f4990412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21</Words>
  <Characters>3543</Characters>
  <Application>Microsoft Office Word</Application>
  <DocSecurity>0</DocSecurity>
  <Lines>29</Lines>
  <Paragraphs>8</Paragraphs>
  <ScaleCrop>false</ScaleCrop>
  <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ormley</dc:creator>
  <cp:keywords/>
  <dc:description/>
  <cp:lastModifiedBy>Ed Daly III</cp:lastModifiedBy>
  <cp:revision>17</cp:revision>
  <dcterms:created xsi:type="dcterms:W3CDTF">2023-05-23T18:32:00Z</dcterms:created>
  <dcterms:modified xsi:type="dcterms:W3CDTF">2023-07-1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F7BC1F0655042B3E6C3117EDCD016</vt:lpwstr>
  </property>
  <property fmtid="{D5CDD505-2E9C-101B-9397-08002B2CF9AE}" pid="3" name="ComplianceAssetId">
    <vt:lpwstr/>
  </property>
  <property fmtid="{D5CDD505-2E9C-101B-9397-08002B2CF9AE}" pid="4" name="Order">
    <vt:r8>3100</vt:r8>
  </property>
</Properties>
</file>